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F0ADD" w14:textId="77777777" w:rsidR="000665C1" w:rsidRPr="002175F4" w:rsidRDefault="00E2319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2175F4">
        <w:rPr>
          <w:rFonts w:eastAsia="Arial"/>
          <w:sz w:val="32"/>
          <w:lang w:val="en-CA" w:eastAsia="en-CA" w:bidi="en-CA"/>
        </w:rPr>
        <w:t xml:space="preserve">ASSIGNMENT OF ALL RIGHTS </w:t>
      </w:r>
    </w:p>
    <w:p w14:paraId="3520916F" w14:textId="77777777" w:rsidR="000665C1" w:rsidRDefault="00E2319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r w:rsidRPr="002175F4">
        <w:rPr>
          <w:rFonts w:eastAsia="Arial"/>
          <w:sz w:val="32"/>
          <w:lang w:val="en-CA" w:eastAsia="en-CA" w:bidi="en-CA"/>
        </w:rPr>
        <w:t>IN COMPUTER SOFTWARE</w:t>
      </w:r>
    </w:p>
    <w:p w14:paraId="3D781E4D" w14:textId="77777777" w:rsidR="000665C1" w:rsidRDefault="000665C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442F34AF" w14:textId="77777777" w:rsidR="000665C1" w:rsidRDefault="00066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6204E6B4" w14:textId="77777777" w:rsidR="000665C1" w:rsidRDefault="000665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1136C04" w14:textId="66F63BEC" w:rsidR="000665C1" w:rsidRPr="00513647" w:rsidRDefault="00E2319B"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13647">
        <w:rPr>
          <w:rFonts w:eastAsia="Arial"/>
          <w:lang w:val="en-US" w:eastAsia="en-US" w:bidi="en-US"/>
        </w:rPr>
        <w:t xml:space="preserve">This Assignment of All Rights in Computer Software (the “Agreement”) </w:t>
      </w:r>
      <w:r w:rsidR="001616AF">
        <w:rPr>
          <w:rFonts w:eastAsia="Arial"/>
          <w:lang w:val="en-US" w:eastAsia="en-US" w:bidi="en-US"/>
        </w:rPr>
        <w:t>takes effect on</w:t>
      </w:r>
      <w:r w:rsidRPr="00513647">
        <w:rPr>
          <w:rFonts w:eastAsia="Arial"/>
          <w:lang w:val="en-US" w:eastAsia="en-US" w:bidi="en-US"/>
        </w:rPr>
        <w:t xml:space="preserve"> [DATE],</w:t>
      </w:r>
    </w:p>
    <w:p w14:paraId="1123D37C"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75039B"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1816B1" w14:textId="25B65908" w:rsidR="000665C1" w:rsidRPr="00513647" w:rsidRDefault="00E2319B"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513647">
        <w:rPr>
          <w:rFonts w:eastAsia="Arial"/>
          <w:b/>
          <w:lang w:val="en-CA" w:eastAsia="en-CA" w:bidi="en-CA"/>
        </w:rPr>
        <w:t>BETWEEN:</w:t>
      </w:r>
      <w:r w:rsidRPr="00513647">
        <w:rPr>
          <w:rFonts w:eastAsia="Arial"/>
          <w:b/>
          <w:lang w:val="en-CA" w:eastAsia="en-CA" w:bidi="en-CA"/>
        </w:rPr>
        <w:tab/>
      </w:r>
      <w:r w:rsidRPr="00513647">
        <w:rPr>
          <w:rFonts w:eastAsia="Arial"/>
          <w:b/>
          <w:lang w:val="en-US" w:eastAsia="en-US" w:bidi="en-US"/>
        </w:rPr>
        <w:t>[YOUR COMPANY NAME]</w:t>
      </w:r>
      <w:r w:rsidRPr="00513647">
        <w:rPr>
          <w:rFonts w:eastAsia="Arial"/>
          <w:lang w:val="en-US" w:eastAsia="en-US" w:bidi="en-US"/>
        </w:rPr>
        <w:t xml:space="preserve"> (the "Software Owner"),</w:t>
      </w:r>
      <w:r w:rsidRPr="00513647">
        <w:rPr>
          <w:rFonts w:eastAsia="Arial"/>
          <w:lang w:val="en-CA" w:eastAsia="en-CA" w:bidi="en-CA"/>
        </w:rPr>
        <w:t xml:space="preserve"> a </w:t>
      </w:r>
      <w:r w:rsidR="00CB0D63">
        <w:rPr>
          <w:rFonts w:eastAsia="Arial"/>
          <w:lang w:val="en-CA" w:eastAsia="en-CA" w:bidi="en-CA"/>
        </w:rPr>
        <w:t>company</w:t>
      </w:r>
      <w:r w:rsidRPr="00513647">
        <w:rPr>
          <w:rFonts w:eastAsia="Arial"/>
          <w:lang w:val="en-CA" w:eastAsia="en-CA" w:bidi="en-CA"/>
        </w:rPr>
        <w:t xml:space="preserve"> organi</w:t>
      </w:r>
      <w:r w:rsidR="00513647">
        <w:rPr>
          <w:rFonts w:eastAsia="Arial"/>
          <w:lang w:val="en-CA" w:eastAsia="en-CA" w:bidi="en-CA"/>
        </w:rPr>
        <w:t>s</w:t>
      </w:r>
      <w:r w:rsidRPr="00513647">
        <w:rPr>
          <w:rFonts w:eastAsia="Arial"/>
          <w:lang w:val="en-CA" w:eastAsia="en-CA" w:bidi="en-CA"/>
        </w:rPr>
        <w:t xml:space="preserve">ed and </w:t>
      </w:r>
      <w:r w:rsidRPr="00CB0D63">
        <w:rPr>
          <w:rFonts w:eastAsia="Arial"/>
          <w:noProof/>
          <w:lang w:val="en-CA" w:eastAsia="en-CA" w:bidi="en-CA"/>
        </w:rPr>
        <w:t>existing</w:t>
      </w:r>
      <w:r w:rsidRPr="00513647">
        <w:rPr>
          <w:rFonts w:eastAsia="Arial"/>
          <w:lang w:val="en-CA" w:eastAsia="en-CA" w:bidi="en-CA"/>
        </w:rPr>
        <w:t xml:space="preserve"> under the laws of the [</w:t>
      </w:r>
      <w:r w:rsidR="00513647">
        <w:rPr>
          <w:rFonts w:eastAsia="Arial"/>
          <w:lang w:val="en-CA" w:eastAsia="en-CA" w:bidi="en-CA"/>
        </w:rPr>
        <w:t>COUNTRY</w:t>
      </w:r>
      <w:r w:rsidRPr="00513647">
        <w:rPr>
          <w:rFonts w:eastAsia="Arial"/>
          <w:lang w:val="en-CA" w:eastAsia="en-CA" w:bidi="en-CA"/>
        </w:rPr>
        <w:t>], with its head</w:t>
      </w:r>
      <w:r w:rsidR="001616AF">
        <w:rPr>
          <w:rFonts w:eastAsia="Arial"/>
          <w:lang w:val="en-CA" w:eastAsia="en-CA" w:bidi="en-CA"/>
        </w:rPr>
        <w:t>quarters</w:t>
      </w:r>
      <w:r w:rsidRPr="00513647">
        <w:rPr>
          <w:rFonts w:eastAsia="Arial"/>
          <w:lang w:val="en-CA" w:eastAsia="en-CA" w:bidi="en-CA"/>
        </w:rPr>
        <w:t xml:space="preserve"> at:</w:t>
      </w:r>
    </w:p>
    <w:p w14:paraId="212B65C9" w14:textId="77777777" w:rsidR="000665C1" w:rsidRPr="00513647" w:rsidRDefault="000665C1"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18EC8FA3" w14:textId="164D8270" w:rsidR="000665C1" w:rsidRPr="00513647" w:rsidRDefault="00E2319B"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513647">
        <w:rPr>
          <w:rFonts w:eastAsia="Arial"/>
          <w:lang w:val="en-CA" w:eastAsia="en-CA" w:bidi="en-CA"/>
        </w:rPr>
        <w:tab/>
        <w:t xml:space="preserve">[YOUR </w:t>
      </w:r>
      <w:r w:rsidR="001616AF">
        <w:rPr>
          <w:rFonts w:eastAsia="Arial"/>
          <w:lang w:val="en-CA" w:eastAsia="en-CA" w:bidi="en-CA"/>
        </w:rPr>
        <w:t>FULL</w:t>
      </w:r>
      <w:r w:rsidRPr="00513647">
        <w:rPr>
          <w:rFonts w:eastAsia="Arial"/>
          <w:lang w:val="en-CA" w:eastAsia="en-CA" w:bidi="en-CA"/>
        </w:rPr>
        <w:t xml:space="preserve"> ADDRESS]</w:t>
      </w:r>
    </w:p>
    <w:p w14:paraId="464F1BDC"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EC90E0"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7EC5EF" w14:textId="10D68269" w:rsidR="000665C1" w:rsidRPr="00513647" w:rsidRDefault="00E2319B"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513647">
        <w:rPr>
          <w:rFonts w:eastAsia="Arial"/>
          <w:b/>
          <w:lang w:val="en-CA" w:eastAsia="en-CA" w:bidi="en-CA"/>
        </w:rPr>
        <w:t>AND:</w:t>
      </w:r>
      <w:r w:rsidRPr="00513647">
        <w:rPr>
          <w:rFonts w:eastAsia="Arial"/>
          <w:b/>
          <w:lang w:val="en-CA" w:eastAsia="en-CA" w:bidi="en-CA"/>
        </w:rPr>
        <w:tab/>
      </w:r>
      <w:r w:rsidRPr="00513647">
        <w:rPr>
          <w:rFonts w:eastAsia="Arial"/>
          <w:b/>
          <w:lang w:val="en-US" w:eastAsia="en-US" w:bidi="en-US"/>
        </w:rPr>
        <w:t>[SOFTWARE BUYER NAME]</w:t>
      </w:r>
      <w:r w:rsidRPr="00513647">
        <w:rPr>
          <w:rFonts w:eastAsia="Arial"/>
          <w:lang w:val="en-US" w:eastAsia="en-US" w:bidi="en-US"/>
        </w:rPr>
        <w:t xml:space="preserve"> (the "Software Buyer"),</w:t>
      </w:r>
      <w:r w:rsidRPr="00513647">
        <w:rPr>
          <w:rFonts w:eastAsia="Arial"/>
          <w:lang w:val="en-CA" w:eastAsia="en-CA" w:bidi="en-CA"/>
        </w:rPr>
        <w:t xml:space="preserve"> an individual with his </w:t>
      </w:r>
      <w:r w:rsidR="001616AF">
        <w:rPr>
          <w:rFonts w:eastAsia="Arial"/>
          <w:lang w:val="en-CA" w:eastAsia="en-CA" w:bidi="en-CA"/>
        </w:rPr>
        <w:t xml:space="preserve">or her </w:t>
      </w:r>
      <w:r w:rsidRPr="00513647">
        <w:rPr>
          <w:rFonts w:eastAsia="Arial"/>
          <w:lang w:val="en-CA" w:eastAsia="en-CA" w:bidi="en-CA"/>
        </w:rPr>
        <w:t xml:space="preserve">main address located at </w:t>
      </w:r>
      <w:r w:rsidRPr="00513647">
        <w:rPr>
          <w:rFonts w:eastAsia="Arial"/>
          <w:color w:val="FF9900"/>
          <w:lang w:val="en-CA" w:eastAsia="en-CA" w:bidi="en-CA"/>
        </w:rPr>
        <w:t>OR</w:t>
      </w:r>
      <w:r w:rsidRPr="00513647">
        <w:rPr>
          <w:rFonts w:eastAsia="Arial"/>
          <w:lang w:val="en-CA" w:eastAsia="en-CA" w:bidi="en-CA"/>
        </w:rPr>
        <w:t xml:space="preserve"> a </w:t>
      </w:r>
      <w:r w:rsidR="00CB0D63">
        <w:rPr>
          <w:rFonts w:eastAsia="Arial"/>
          <w:lang w:val="en-CA" w:eastAsia="en-CA" w:bidi="en-CA"/>
        </w:rPr>
        <w:t>company</w:t>
      </w:r>
      <w:r w:rsidRPr="00513647">
        <w:rPr>
          <w:rFonts w:eastAsia="Arial"/>
          <w:lang w:val="en-CA" w:eastAsia="en-CA" w:bidi="en-CA"/>
        </w:rPr>
        <w:t xml:space="preserve"> organi</w:t>
      </w:r>
      <w:r w:rsidR="00513647">
        <w:rPr>
          <w:rFonts w:eastAsia="Arial"/>
          <w:lang w:val="en-CA" w:eastAsia="en-CA" w:bidi="en-CA"/>
        </w:rPr>
        <w:t>s</w:t>
      </w:r>
      <w:r w:rsidRPr="00513647">
        <w:rPr>
          <w:rFonts w:eastAsia="Arial"/>
          <w:lang w:val="en-CA" w:eastAsia="en-CA" w:bidi="en-CA"/>
        </w:rPr>
        <w:t xml:space="preserve">ed and </w:t>
      </w:r>
      <w:r w:rsidRPr="00CB0D63">
        <w:rPr>
          <w:rFonts w:eastAsia="Arial"/>
          <w:noProof/>
          <w:lang w:val="en-CA" w:eastAsia="en-CA" w:bidi="en-CA"/>
        </w:rPr>
        <w:t>existing</w:t>
      </w:r>
      <w:r w:rsidRPr="00513647">
        <w:rPr>
          <w:rFonts w:eastAsia="Arial"/>
          <w:lang w:val="en-CA" w:eastAsia="en-CA" w:bidi="en-CA"/>
        </w:rPr>
        <w:t xml:space="preserve"> under the laws of the [</w:t>
      </w:r>
      <w:r w:rsidR="00513647">
        <w:rPr>
          <w:rFonts w:eastAsia="Arial"/>
          <w:lang w:val="en-CA" w:eastAsia="en-CA" w:bidi="en-CA"/>
        </w:rPr>
        <w:t>COUNTRY</w:t>
      </w:r>
      <w:r w:rsidRPr="00513647">
        <w:rPr>
          <w:rFonts w:eastAsia="Arial"/>
          <w:lang w:val="en-CA" w:eastAsia="en-CA" w:bidi="en-CA"/>
        </w:rPr>
        <w:t>], with its head office located at:</w:t>
      </w:r>
    </w:p>
    <w:p w14:paraId="6B7C0C28" w14:textId="77777777" w:rsidR="000665C1" w:rsidRPr="00513647" w:rsidRDefault="000665C1"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10EB4C6D" w14:textId="77777777" w:rsidR="000665C1" w:rsidRPr="00513647" w:rsidRDefault="00E2319B" w:rsidP="0051364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b/>
          <w:u w:val="single"/>
          <w:lang w:val="en-US" w:eastAsia="en-US" w:bidi="en-US"/>
        </w:rPr>
      </w:pPr>
      <w:r w:rsidRPr="00513647">
        <w:rPr>
          <w:rFonts w:eastAsia="Arial"/>
          <w:lang w:val="en-CA" w:eastAsia="en-CA" w:bidi="en-CA"/>
        </w:rPr>
        <w:tab/>
        <w:t>[COMPLETE ADDRESS]</w:t>
      </w:r>
    </w:p>
    <w:p w14:paraId="2DDFA8AC"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7856955D"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CAD0A8C"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513647">
        <w:rPr>
          <w:rFonts w:ascii="Times New Roman" w:eastAsia="Arial" w:hAnsi="Times New Roman" w:cs="Times New Roman"/>
          <w:b/>
          <w:sz w:val="24"/>
          <w:szCs w:val="24"/>
          <w:lang w:val="en-US" w:eastAsia="en-US" w:bidi="en-US"/>
        </w:rPr>
        <w:t>RECITALS</w:t>
      </w:r>
    </w:p>
    <w:p w14:paraId="057A56C8"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15FF9CB" w14:textId="77777777" w:rsidR="000665C1" w:rsidRPr="00513647" w:rsidRDefault="00E2319B" w:rsidP="0051364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represents and warrants that it has full and complete ownership of all right, title, and interest in and to certain computer software</w:t>
      </w:r>
      <w:r w:rsidR="003C78BC">
        <w:rPr>
          <w:rFonts w:ascii="Times New Roman" w:eastAsia="Arial" w:hAnsi="Times New Roman" w:cs="Times New Roman"/>
          <w:sz w:val="24"/>
          <w:szCs w:val="24"/>
          <w:lang w:val="en-US" w:eastAsia="en-US" w:bidi="en-US"/>
        </w:rPr>
        <w:t xml:space="preserve"> programmes </w:t>
      </w:r>
      <w:r w:rsidRPr="00513647">
        <w:rPr>
          <w:rFonts w:ascii="Times New Roman" w:eastAsia="Arial" w:hAnsi="Times New Roman" w:cs="Times New Roman"/>
          <w:sz w:val="24"/>
          <w:szCs w:val="24"/>
          <w:lang w:val="en-US" w:eastAsia="en-US" w:bidi="en-US"/>
        </w:rPr>
        <w:t xml:space="preserve">commonly known as [IDENTIFY] and which are described in more detail in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A” attached hereto (hereinafter referred to as the “Purchased Software”), including but not limited to all Copyrights, Trademarks, Tradenames, Service Marks, Patents, and other proprietary rights associated with such Purchased Software.</w:t>
      </w:r>
    </w:p>
    <w:p w14:paraId="19FEB0FF" w14:textId="77777777" w:rsidR="000665C1" w:rsidRPr="00513647" w:rsidRDefault="000665C1" w:rsidP="0051364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5AD8EEB7" w14:textId="77777777" w:rsidR="000665C1" w:rsidRPr="00513647" w:rsidRDefault="00E2319B" w:rsidP="0051364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has marketed the Purchased Software to the general public pursuant to the terms of standard form </w:t>
      </w:r>
      <w:r w:rsidRPr="00CB0D63">
        <w:rPr>
          <w:rFonts w:ascii="Times New Roman" w:eastAsia="Arial" w:hAnsi="Times New Roman" w:cs="Times New Roman"/>
          <w:noProof/>
          <w:sz w:val="24"/>
          <w:szCs w:val="24"/>
          <w:lang w:val="en-US" w:eastAsia="en-US" w:bidi="en-US"/>
        </w:rPr>
        <w:t>end</w:t>
      </w:r>
      <w:r w:rsidR="00CB0D63">
        <w:rPr>
          <w:rFonts w:ascii="Times New Roman" w:eastAsia="Arial" w:hAnsi="Times New Roman" w:cs="Times New Roman"/>
          <w:noProof/>
          <w:sz w:val="24"/>
          <w:szCs w:val="24"/>
          <w:lang w:val="en-US" w:eastAsia="en-US" w:bidi="en-US"/>
        </w:rPr>
        <w:t>-</w:t>
      </w:r>
      <w:r w:rsidRPr="00CB0D63">
        <w:rPr>
          <w:rFonts w:ascii="Times New Roman" w:eastAsia="Arial" w:hAnsi="Times New Roman" w:cs="Times New Roman"/>
          <w:noProof/>
          <w:sz w:val="24"/>
          <w:szCs w:val="24"/>
          <w:lang w:val="en-US" w:eastAsia="en-US" w:bidi="en-US"/>
        </w:rPr>
        <w:t>user</w:t>
      </w:r>
      <w:r w:rsidRPr="00513647">
        <w:rPr>
          <w:rFonts w:ascii="Times New Roman" w:eastAsia="Arial" w:hAnsi="Times New Roman" w:cs="Times New Roman"/>
          <w:sz w:val="24"/>
          <w:szCs w:val="24"/>
          <w:lang w:val="en-US" w:eastAsia="en-US" w:bidi="en-US"/>
        </w:rPr>
        <w:t xml:space="preserve"> software licenses, </w:t>
      </w:r>
      <w:r w:rsidR="00CB0D63">
        <w:rPr>
          <w:rFonts w:ascii="Times New Roman" w:eastAsia="Arial" w:hAnsi="Times New Roman" w:cs="Times New Roman"/>
          <w:sz w:val="24"/>
          <w:szCs w:val="24"/>
          <w:lang w:val="en-US" w:eastAsia="en-US" w:bidi="en-US"/>
        </w:rPr>
        <w:t xml:space="preserve">the </w:t>
      </w:r>
      <w:r w:rsidRPr="00CB0D63">
        <w:rPr>
          <w:rFonts w:ascii="Times New Roman" w:eastAsia="Arial" w:hAnsi="Times New Roman" w:cs="Times New Roman"/>
          <w:noProof/>
          <w:sz w:val="24"/>
          <w:szCs w:val="24"/>
          <w:lang w:val="en-US" w:eastAsia="en-US" w:bidi="en-US"/>
        </w:rPr>
        <w:t>form</w:t>
      </w:r>
      <w:r w:rsidRPr="00513647">
        <w:rPr>
          <w:rFonts w:ascii="Times New Roman" w:eastAsia="Arial" w:hAnsi="Times New Roman" w:cs="Times New Roman"/>
          <w:sz w:val="24"/>
          <w:szCs w:val="24"/>
          <w:lang w:val="en-US" w:eastAsia="en-US" w:bidi="en-US"/>
        </w:rPr>
        <w:t xml:space="preserve"> attached hereto as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B” (“End User License”).</w:t>
      </w:r>
    </w:p>
    <w:p w14:paraId="4F4AD8A4"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65F694" w14:textId="77777777" w:rsidR="000665C1" w:rsidRPr="00513647" w:rsidRDefault="00E2319B" w:rsidP="0051364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Attached hereto as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C” is a list of all third parties to which Software Owner has</w:t>
      </w:r>
      <w:r w:rsidR="003C78BC">
        <w:rPr>
          <w:rFonts w:ascii="Times New Roman" w:eastAsia="Arial" w:hAnsi="Times New Roman" w:cs="Times New Roman"/>
          <w:sz w:val="24"/>
          <w:szCs w:val="24"/>
          <w:lang w:val="en-US" w:eastAsia="en-US" w:bidi="en-US"/>
        </w:rPr>
        <w:t xml:space="preserve"> licenced </w:t>
      </w:r>
      <w:r w:rsidRPr="00513647">
        <w:rPr>
          <w:rFonts w:ascii="Times New Roman" w:eastAsia="Arial" w:hAnsi="Times New Roman" w:cs="Times New Roman"/>
          <w:sz w:val="24"/>
          <w:szCs w:val="24"/>
          <w:lang w:val="en-US" w:eastAsia="en-US" w:bidi="en-US"/>
        </w:rPr>
        <w:t>the right to use the Purchased Software pursuant to the terms of the End User License, together with the identifying [YOUR COMPANY NAME], address and telephone number of each such licensee.</w:t>
      </w:r>
    </w:p>
    <w:p w14:paraId="33B14DE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0765D9" w14:textId="77777777" w:rsidR="000665C1" w:rsidRPr="00513647" w:rsidRDefault="00E2319B" w:rsidP="0051364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Buyer wished to purchase from the Software Owner, all right, title and interest in and to the Purchased Software and to assume all obligations under the End User Licenses.</w:t>
      </w:r>
    </w:p>
    <w:p w14:paraId="1ADB0D20"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0934F8D" w14:textId="77777777" w:rsidR="000665C1" w:rsidRPr="00513647" w:rsidRDefault="00E2319B" w:rsidP="0051364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lastRenderedPageBreak/>
        <w:t>Software Owner wishes to sell the Purchased Software to the Software Buyer and convey and assign the End User</w:t>
      </w:r>
      <w:r w:rsidR="003C78BC">
        <w:rPr>
          <w:rFonts w:ascii="Times New Roman" w:eastAsia="Arial" w:hAnsi="Times New Roman" w:cs="Times New Roman"/>
          <w:sz w:val="24"/>
          <w:szCs w:val="24"/>
          <w:lang w:val="en-US" w:eastAsia="en-US" w:bidi="en-US"/>
        </w:rPr>
        <w:t xml:space="preserve"> licences </w:t>
      </w:r>
      <w:r w:rsidRPr="00513647">
        <w:rPr>
          <w:rFonts w:ascii="Times New Roman" w:eastAsia="Arial" w:hAnsi="Times New Roman" w:cs="Times New Roman"/>
          <w:sz w:val="24"/>
          <w:szCs w:val="24"/>
          <w:lang w:val="en-US" w:eastAsia="en-US" w:bidi="en-US"/>
        </w:rPr>
        <w:t>to the Software Buyer, all in accordance with the terms and conditions set forth in this Agreement.</w:t>
      </w:r>
    </w:p>
    <w:p w14:paraId="0E5FC6A4"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54431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A9DB393" w14:textId="77777777" w:rsid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NOW</w:t>
      </w:r>
      <w:r w:rsidR="00CB0D63">
        <w:rPr>
          <w:rFonts w:ascii="Times New Roman" w:eastAsia="Arial" w:hAnsi="Times New Roman" w:cs="Times New Roman"/>
          <w:sz w:val="24"/>
          <w:szCs w:val="24"/>
          <w:lang w:val="en-US" w:eastAsia="en-US" w:bidi="en-US"/>
        </w:rPr>
        <w:t>,</w:t>
      </w:r>
      <w:r w:rsidRPr="00513647">
        <w:rPr>
          <w:rFonts w:ascii="Times New Roman" w:eastAsia="Arial" w:hAnsi="Times New Roman" w:cs="Times New Roman"/>
          <w:sz w:val="24"/>
          <w:szCs w:val="24"/>
          <w:lang w:val="en-US" w:eastAsia="en-US" w:bidi="en-US"/>
        </w:rPr>
        <w:t xml:space="preserve"> </w:t>
      </w:r>
      <w:r w:rsidRPr="00CB0D63">
        <w:rPr>
          <w:rFonts w:ascii="Times New Roman" w:eastAsia="Arial" w:hAnsi="Times New Roman" w:cs="Times New Roman"/>
          <w:noProof/>
          <w:sz w:val="24"/>
          <w:szCs w:val="24"/>
          <w:lang w:val="en-US" w:eastAsia="en-US" w:bidi="en-US"/>
        </w:rPr>
        <w:t>THEREFORE</w:t>
      </w:r>
      <w:r w:rsidRPr="00513647">
        <w:rPr>
          <w:rFonts w:ascii="Times New Roman" w:eastAsia="Arial" w:hAnsi="Times New Roman" w:cs="Times New Roman"/>
          <w:sz w:val="24"/>
          <w:szCs w:val="24"/>
          <w:lang w:val="en-US" w:eastAsia="en-US" w:bidi="en-US"/>
        </w:rPr>
        <w:t>, for good and valuable consideration, the receipt and sufficiency of which is hereby acknowledged, the parties agree to the following terms and conditions relative to the sale and purchase of the Purchased Software.</w:t>
      </w:r>
    </w:p>
    <w:p w14:paraId="4EFEE46B" w14:textId="77777777" w:rsidR="00513647" w:rsidRDefault="00513647"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p>
    <w:p w14:paraId="238DCACB" w14:textId="77777777" w:rsidR="000665C1" w:rsidRPr="00513647" w:rsidRDefault="00E2319B" w:rsidP="003623C8">
      <w:pPr>
        <w:pStyle w:val="Heading1"/>
        <w:rPr>
          <w:rFonts w:eastAsia="Arial"/>
          <w:lang w:val="en-US" w:eastAsia="en-US" w:bidi="en-US"/>
        </w:rPr>
      </w:pPr>
      <w:r w:rsidRPr="00513647">
        <w:rPr>
          <w:rFonts w:eastAsia="Arial"/>
          <w:lang w:val="en-US" w:eastAsia="en-US" w:bidi="en-US"/>
        </w:rPr>
        <w:t>PURCHASE AND SALE</w:t>
      </w:r>
    </w:p>
    <w:p w14:paraId="11A9932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17E3A79"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hereby transfers and conveys to the Software Buyer, for the Purchase Price described herein, and subject to the terms and conditions set forth in this Agreement, all of the Software Owner’s right, title and interest in and to the Purchased Software, in perpetuity, exclusive to the rights of any other party, including but not limited to any and all copyrights and rights to copyright the Purchased Software, all of the exclusive rights of the owner of a copyright under the [COUNTRY] Copyright Act, and all trademarks and </w:t>
      </w:r>
      <w:r w:rsidRPr="00CB0D63">
        <w:rPr>
          <w:rFonts w:ascii="Times New Roman" w:eastAsia="Arial" w:hAnsi="Times New Roman" w:cs="Times New Roman"/>
          <w:noProof/>
          <w:sz w:val="24"/>
          <w:szCs w:val="24"/>
          <w:lang w:val="en-US" w:eastAsia="en-US" w:bidi="en-US"/>
        </w:rPr>
        <w:t>trade</w:t>
      </w:r>
      <w:r w:rsidR="00CB0D63">
        <w:rPr>
          <w:rFonts w:ascii="Times New Roman" w:eastAsia="Arial" w:hAnsi="Times New Roman" w:cs="Times New Roman"/>
          <w:noProof/>
          <w:sz w:val="24"/>
          <w:szCs w:val="24"/>
          <w:lang w:val="en-US" w:eastAsia="en-US" w:bidi="en-US"/>
        </w:rPr>
        <w:t xml:space="preserve"> </w:t>
      </w:r>
      <w:r w:rsidRPr="00CB0D63">
        <w:rPr>
          <w:rFonts w:ascii="Times New Roman" w:eastAsia="Arial" w:hAnsi="Times New Roman" w:cs="Times New Roman"/>
          <w:noProof/>
          <w:sz w:val="24"/>
          <w:szCs w:val="24"/>
          <w:lang w:val="en-US" w:eastAsia="en-US" w:bidi="en-US"/>
        </w:rPr>
        <w:t>names</w:t>
      </w:r>
      <w:r w:rsidRPr="00513647">
        <w:rPr>
          <w:rFonts w:ascii="Times New Roman" w:eastAsia="Arial" w:hAnsi="Times New Roman" w:cs="Times New Roman"/>
          <w:sz w:val="24"/>
          <w:szCs w:val="24"/>
          <w:lang w:val="en-US" w:eastAsia="en-US" w:bidi="en-US"/>
        </w:rPr>
        <w:t xml:space="preserve"> used in connection with such Purchased Software, including but not limited to the name [NAME].</w:t>
      </w:r>
    </w:p>
    <w:p w14:paraId="5295F37F"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5DAB2A2C"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The rights transferred and conveyed to the Software Buyer hereunder shall include, but shall not be limited to the following:</w:t>
      </w:r>
    </w:p>
    <w:p w14:paraId="0A7DCE6D"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1764E96B" w14:textId="77777777" w:rsidR="000665C1" w:rsidRPr="00513647" w:rsidRDefault="00E2319B"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DESCRIBE]</w:t>
      </w:r>
    </w:p>
    <w:p w14:paraId="155B5BBB"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6CDACEB3"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2138AAF5"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 The Copyright and right to Copyright the Purchased Software and all components and functions thereof, including but not limited to the rights under the Copyright Registered with the [COUNTRY] Copyright Office as [REGISTRATION NUMBER], the original certificate of registration to be delivered to the Software Buyer.</w:t>
      </w:r>
    </w:p>
    <w:p w14:paraId="16032B49"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12A03E6E"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 Any and all international copyrights or the right to claim copyright protection under all international laws, treaties and conventions and the right to claim copyright protection under the laws of every country and jurisdiction in the world to the extent available.</w:t>
      </w:r>
    </w:p>
    <w:p w14:paraId="2887AA33"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77992EC1"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Right, title and ownership in and to all media containing copies of the Purchased Program, including but not limited to CD’s, floppy discs, and all other media contained copies of the Purchased Software.</w:t>
      </w:r>
    </w:p>
    <w:p w14:paraId="4AA3A636"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032C4874"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All right, title and interest in and to all documentation, tutorials, instructions, help guides and files, and all other documents and items relative to the Purchased Software, and all proprietary rights, including Copyrights and other rights related thereto.</w:t>
      </w:r>
    </w:p>
    <w:p w14:paraId="54E42DA8"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50B8639E"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lastRenderedPageBreak/>
        <w:t>All right, title and interest of the Software Owner to all modifications, enhancements, improvements, derivative works and other works based in whole or in part upon the Purchased Software.</w:t>
      </w:r>
    </w:p>
    <w:p w14:paraId="4CD29038"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44F39CCB"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All right, title, and interest of the Software Owner in, to and under all license, agreement, contracts, leases and other documents to which the Software Owner is a party or </w:t>
      </w:r>
      <w:r w:rsidR="00CB0D63" w:rsidRPr="00513647">
        <w:rPr>
          <w:rFonts w:ascii="Times New Roman" w:eastAsia="Arial" w:hAnsi="Times New Roman" w:cs="Times New Roman"/>
          <w:sz w:val="24"/>
          <w:szCs w:val="24"/>
          <w:lang w:val="en-US" w:eastAsia="en-US" w:bidi="en-US"/>
        </w:rPr>
        <w:t>third-party</w:t>
      </w:r>
      <w:r w:rsidRPr="00513647">
        <w:rPr>
          <w:rFonts w:ascii="Times New Roman" w:eastAsia="Arial" w:hAnsi="Times New Roman" w:cs="Times New Roman"/>
          <w:sz w:val="24"/>
          <w:szCs w:val="24"/>
          <w:lang w:val="en-US" w:eastAsia="en-US" w:bidi="en-US"/>
        </w:rPr>
        <w:t xml:space="preserve"> beneficiary which pertain, directly or indirectly, to the Purchased Software.</w:t>
      </w:r>
    </w:p>
    <w:p w14:paraId="50D2F987"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48BB8B75"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  All rights to enter into</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agreements with parties who may currently be using “shareware” versions of the Purchased Software.</w:t>
      </w:r>
    </w:p>
    <w:p w14:paraId="5DE1D20E" w14:textId="77777777" w:rsidR="000665C1" w:rsidRPr="00513647" w:rsidRDefault="000665C1" w:rsidP="00513647">
      <w:pPr>
        <w:pStyle w:val="PlainText"/>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jc w:val="both"/>
        <w:rPr>
          <w:rFonts w:ascii="Times New Roman" w:eastAsia="Arial" w:hAnsi="Times New Roman" w:cs="Times New Roman"/>
          <w:sz w:val="24"/>
          <w:szCs w:val="24"/>
          <w:lang w:val="en-US" w:eastAsia="en-US" w:bidi="en-US"/>
        </w:rPr>
      </w:pPr>
    </w:p>
    <w:p w14:paraId="3B445906" w14:textId="77777777" w:rsidR="000665C1" w:rsidRPr="00513647" w:rsidRDefault="00E2319B" w:rsidP="00513647">
      <w:pPr>
        <w:pStyle w:val="PlainText"/>
        <w:numPr>
          <w:ilvl w:val="1"/>
          <w:numId w:val="2"/>
        </w:numP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All customer lists, shareware user lists and other documentation relative to the Purchased Software.</w:t>
      </w:r>
    </w:p>
    <w:p w14:paraId="48181146" w14:textId="77777777" w:rsidR="000665C1" w:rsidRPr="00513647" w:rsidRDefault="000665C1" w:rsidP="00513647">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p>
    <w:p w14:paraId="5E5B78F4"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763C1043"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SHAREWARE SOURCES</w:t>
      </w:r>
    </w:p>
    <w:p w14:paraId="7948E28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C286A7A" w14:textId="77777777" w:rsidR="000665C1" w:rsidRPr="00513647" w:rsidRDefault="00E2319B" w:rsidP="00513647">
      <w:pPr>
        <w:pStyle w:val="PlainText"/>
        <w:numPr>
          <w:ilvl w:val="1"/>
          <w:numId w:val="4"/>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Upon execution hereof, Software Owner shall deliver to the Software Buyer, a complete and accurate listing of all websites, software packages, and other media in which the Purchased Software has been included as Shareware and/or Demonstration Versions.</w:t>
      </w:r>
    </w:p>
    <w:p w14:paraId="3589C521" w14:textId="77777777" w:rsidR="000665C1" w:rsidRPr="00513647" w:rsidRDefault="000665C1" w:rsidP="00513647">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both"/>
        <w:rPr>
          <w:rFonts w:ascii="Times New Roman" w:eastAsia="Arial" w:hAnsi="Times New Roman" w:cs="Times New Roman"/>
          <w:sz w:val="24"/>
          <w:szCs w:val="24"/>
          <w:lang w:val="en-US" w:eastAsia="en-US" w:bidi="en-US"/>
        </w:rPr>
      </w:pPr>
    </w:p>
    <w:p w14:paraId="015C51BE" w14:textId="77777777" w:rsidR="000665C1" w:rsidRPr="00513647" w:rsidRDefault="000665C1" w:rsidP="00513647">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both"/>
        <w:rPr>
          <w:rFonts w:ascii="Times New Roman" w:eastAsia="Arial" w:hAnsi="Times New Roman" w:cs="Times New Roman"/>
          <w:sz w:val="24"/>
          <w:szCs w:val="24"/>
          <w:lang w:val="en-US" w:eastAsia="en-US" w:bidi="en-US"/>
        </w:rPr>
      </w:pPr>
    </w:p>
    <w:p w14:paraId="4DB895D4" w14:textId="77777777" w:rsidR="000665C1" w:rsidRPr="00513647" w:rsidRDefault="00E2319B" w:rsidP="00513647">
      <w:pPr>
        <w:pStyle w:val="PlainText"/>
        <w:numPr>
          <w:ilvl w:val="1"/>
          <w:numId w:val="5"/>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Upon execution hereof, Software Owner shall deliver to Software Buyer a complete and accurate listing of all information in its possession regarding software users who have downloaded the Purchased Software as Shareware or Demonstration Versions from the Internet sites on which the Purchased Software is available for download as Shareware.</w:t>
      </w:r>
    </w:p>
    <w:p w14:paraId="3D58BB83" w14:textId="77777777" w:rsidR="000665C1" w:rsidRPr="00513647" w:rsidRDefault="000665C1" w:rsidP="00513647">
      <w:pPr>
        <w:pStyle w:val="PlainText"/>
        <w:tabs>
          <w:tab w:val="left" w:pos="25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59"/>
        <w:jc w:val="both"/>
        <w:rPr>
          <w:rFonts w:ascii="Times New Roman" w:eastAsia="Arial" w:hAnsi="Times New Roman" w:cs="Times New Roman"/>
          <w:sz w:val="24"/>
          <w:szCs w:val="24"/>
          <w:lang w:val="en-US" w:eastAsia="en-US" w:bidi="en-US"/>
        </w:rPr>
      </w:pPr>
    </w:p>
    <w:p w14:paraId="101E5933" w14:textId="77777777" w:rsidR="000665C1" w:rsidRPr="00513647" w:rsidRDefault="00E2319B" w:rsidP="00513647">
      <w:pPr>
        <w:pStyle w:val="PlainText"/>
        <w:numPr>
          <w:ilvl w:val="1"/>
          <w:numId w:val="5"/>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 The Software Buyer shall have the right to any and all revenues arising from the</w:t>
      </w:r>
      <w:r w:rsidR="003C78BC">
        <w:rPr>
          <w:rFonts w:ascii="Times New Roman" w:eastAsia="Arial" w:hAnsi="Times New Roman" w:cs="Times New Roman"/>
          <w:sz w:val="24"/>
          <w:szCs w:val="24"/>
          <w:lang w:val="en-US" w:eastAsia="en-US" w:bidi="en-US"/>
        </w:rPr>
        <w:t xml:space="preserve"> licencing </w:t>
      </w:r>
      <w:r w:rsidRPr="00513647">
        <w:rPr>
          <w:rFonts w:ascii="Times New Roman" w:eastAsia="Arial" w:hAnsi="Times New Roman" w:cs="Times New Roman"/>
          <w:sz w:val="24"/>
          <w:szCs w:val="24"/>
          <w:lang w:val="en-US" w:eastAsia="en-US" w:bidi="en-US"/>
        </w:rPr>
        <w:t>of the Purchased Software arising from all shareware sources.</w:t>
      </w:r>
    </w:p>
    <w:p w14:paraId="7750AD60" w14:textId="77777777" w:rsidR="000665C1" w:rsidRPr="00513647" w:rsidRDefault="000665C1" w:rsidP="00513647">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both"/>
        <w:rPr>
          <w:rFonts w:ascii="Times New Roman" w:eastAsia="Arial" w:hAnsi="Times New Roman" w:cs="Times New Roman"/>
          <w:sz w:val="24"/>
          <w:szCs w:val="24"/>
          <w:lang w:val="en-US" w:eastAsia="en-US" w:bidi="en-US"/>
        </w:rPr>
      </w:pPr>
    </w:p>
    <w:p w14:paraId="6D183063" w14:textId="77777777" w:rsidR="000665C1" w:rsidRPr="00513647" w:rsidRDefault="00E2319B" w:rsidP="00513647">
      <w:pPr>
        <w:pStyle w:val="PlainText"/>
        <w:numPr>
          <w:ilvl w:val="1"/>
          <w:numId w:val="5"/>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The Software Seller represents and warrants to the software buyer that it has never offered the Purchased Software as “freeware” through any source.</w:t>
      </w:r>
    </w:p>
    <w:p w14:paraId="54053130"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63CD594"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6DA721F"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DELIVERY OF MEDIA AND DOCUMENTATION</w:t>
      </w:r>
    </w:p>
    <w:p w14:paraId="4558E38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E1EA5AF"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Upon execution of this Agreement, Software Owner shall deliver and convey to the Software Buyer (i) all media containing copies of the Purchased Software in any form, (ii) all media containing object code formats of the Purchased Software, (iii) [NUMBER] master copies of the Purchased Software on CD, which master copies shall include both the source code and object code forms of the Purchased Software, (iv) all documentation, help files, and other documentation described in this Agreement, (v) all customer lists, shareware lists and other listings required by the terms of this Agreement, (vi) original Certificates of Registration of all aspects of the Purchased Software and other rights conveyed hereunder, (vii) an originally executed Assignment of Copyright, in form recordable in the office of the Registrar of Copyrights, pertaining to all copyrights to be conveyed hereunder, (viii) all other reports and documents pertain to the Purchased Software, including but not limited to error reported, virus reports, customer complaints, customer enhancement and improvement, enhancement plans, specifications, schematics, suggestions, internal memorandum, and related correspondence.</w:t>
      </w:r>
    </w:p>
    <w:p w14:paraId="78C72860"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B64EA2F"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78B191"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SOFTWARE OWNER REPRESENTATIONS AND WARRANTIES</w:t>
      </w:r>
    </w:p>
    <w:p w14:paraId="6640CCC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EFC1A72"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makes the following representations and warranties to the Software Buyer as material inducements for the Software Buyer to enter into this transaction and to purchase the Purchased Software. All such representations and warranties shall survive the conveyance of the Purchased Software.</w:t>
      </w:r>
    </w:p>
    <w:p w14:paraId="088F7DC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ascii="Times New Roman" w:eastAsia="Arial" w:hAnsi="Times New Roman" w:cs="Times New Roman"/>
          <w:sz w:val="24"/>
          <w:szCs w:val="24"/>
          <w:lang w:val="en-US" w:eastAsia="en-US" w:bidi="en-US"/>
        </w:rPr>
      </w:pPr>
    </w:p>
    <w:p w14:paraId="03D9FB04"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has the exclusive rights in and to the Purchased Software, including all tangible and intangible property rights to all components of the Purchased Software and other items conveyed hereunder and the Purchased Software does not infringe upon or interfere with the patents, copyrights trademarks, trade secrets or other proprietary rights of any other party.</w:t>
      </w:r>
    </w:p>
    <w:p w14:paraId="5C7F7E40" w14:textId="77777777" w:rsidR="000665C1" w:rsidRPr="00513647" w:rsidRDefault="000665C1" w:rsidP="00513647">
      <w:pPr>
        <w:pStyle w:val="Plain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both"/>
        <w:rPr>
          <w:rFonts w:ascii="Times New Roman" w:eastAsia="Arial" w:hAnsi="Times New Roman" w:cs="Times New Roman"/>
          <w:sz w:val="24"/>
          <w:szCs w:val="24"/>
          <w:lang w:val="en-US" w:eastAsia="en-US" w:bidi="en-US"/>
        </w:rPr>
      </w:pPr>
    </w:p>
    <w:p w14:paraId="221B4720"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or </w:t>
      </w:r>
      <w:commentRangeStart w:id="1"/>
      <w:r w:rsidRPr="003C78BC">
        <w:rPr>
          <w:rFonts w:ascii="Times New Roman" w:eastAsia="Arial" w:hAnsi="Times New Roman" w:cs="Times New Roman"/>
          <w:i/>
          <w:sz w:val="24"/>
          <w:szCs w:val="24"/>
          <w:lang w:val="en-US" w:eastAsia="en-US" w:bidi="en-US"/>
        </w:rPr>
        <w:t>bona fide</w:t>
      </w:r>
      <w:commentRangeEnd w:id="1"/>
      <w:r w:rsidR="003C78BC">
        <w:rPr>
          <w:rStyle w:val="CommentReference"/>
          <w:rFonts w:ascii="Times New Roman" w:eastAsia="Times New Roman" w:hAnsi="Times New Roman" w:cs="Times New Roman"/>
        </w:rPr>
        <w:commentReference w:id="1"/>
      </w:r>
      <w:r w:rsidRPr="00513647">
        <w:rPr>
          <w:rFonts w:ascii="Times New Roman" w:eastAsia="Arial" w:hAnsi="Times New Roman" w:cs="Times New Roman"/>
          <w:sz w:val="24"/>
          <w:szCs w:val="24"/>
          <w:lang w:val="en-US" w:eastAsia="en-US" w:bidi="en-US"/>
        </w:rPr>
        <w:t xml:space="preserve"> employees) performed all work related to the development of the Purchased Software and all other items conveyed hereunder, and as such, the Software Owner is the “author” of the Purchased Software as that term is defined under the [COUNTRY] Copyright Act.</w:t>
      </w:r>
    </w:p>
    <w:p w14:paraId="0B84635B"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0E44D88"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The Purchased Software is free and clear of all liens, encumbrances, claims, suits, equities, suits, attachments, or any other right or claim of any third party.</w:t>
      </w:r>
    </w:p>
    <w:p w14:paraId="017F527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C8A9298"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The Purchased Software is fully eligible for protection under the [COUNTRY] Copyright Act as an original work of authorship of the Software Owner and upon consummation of the conveyance described herein all such rights will be conveyed unconditionally and in perpetuity to the Software Buyer.</w:t>
      </w:r>
    </w:p>
    <w:p w14:paraId="3B268705"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01699D4"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E18356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1C68784"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From and after the date hereof, Software Owner shall not disclose and shall take all affirmative actions necessary to protect against the disclosure or use (use by any third party or by the Software Owner) of all proprietary technical information related to the development of the Purchased Software. Software Owner acknowledges and agrees that all such information is proprietarily connected to the Purchase Software and that the release, disclosure or use of such information would have an </w:t>
      </w:r>
      <w:r w:rsidR="00CB0D63" w:rsidRPr="00513647">
        <w:rPr>
          <w:rFonts w:ascii="Times New Roman" w:eastAsia="Arial" w:hAnsi="Times New Roman" w:cs="Times New Roman"/>
          <w:sz w:val="24"/>
          <w:szCs w:val="24"/>
          <w:lang w:val="en-US" w:eastAsia="en-US" w:bidi="en-US"/>
        </w:rPr>
        <w:t>adverse effect</w:t>
      </w:r>
      <w:r w:rsidRPr="00513647">
        <w:rPr>
          <w:rFonts w:ascii="Times New Roman" w:eastAsia="Arial" w:hAnsi="Times New Roman" w:cs="Times New Roman"/>
          <w:sz w:val="24"/>
          <w:szCs w:val="24"/>
          <w:lang w:val="en-US" w:eastAsia="en-US" w:bidi="en-US"/>
        </w:rPr>
        <w:t xml:space="preserve"> on the ability of the Software buyer to use and exploit the Purchased Software. As such, such information shall be considered a “trade secret” of the Software Buyer.</w:t>
      </w:r>
    </w:p>
    <w:p w14:paraId="4849A287"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ECEB23"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All source code and other systems specifications have been protected as trade secrets and have not been disclosed to any other party. All employees who have had access to any of the same are bound to enforceable confidentiality agreements.</w:t>
      </w:r>
    </w:p>
    <w:p w14:paraId="5B056C3D"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1647C8"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Appropriate copyright notices have been included </w:t>
      </w:r>
      <w:r w:rsidR="00E47F72">
        <w:rPr>
          <w:rFonts w:ascii="Times New Roman" w:eastAsia="Arial" w:hAnsi="Times New Roman" w:cs="Times New Roman"/>
          <w:noProof/>
          <w:sz w:val="24"/>
          <w:szCs w:val="24"/>
          <w:lang w:val="en-US" w:eastAsia="en-US" w:bidi="en-US"/>
        </w:rPr>
        <w:t>i</w:t>
      </w:r>
      <w:r w:rsidRPr="00E47F72">
        <w:rPr>
          <w:rFonts w:ascii="Times New Roman" w:eastAsia="Arial" w:hAnsi="Times New Roman" w:cs="Times New Roman"/>
          <w:noProof/>
          <w:sz w:val="24"/>
          <w:szCs w:val="24"/>
          <w:lang w:val="en-US" w:eastAsia="en-US" w:bidi="en-US"/>
        </w:rPr>
        <w:t>n</w:t>
      </w:r>
      <w:r w:rsidRPr="00513647">
        <w:rPr>
          <w:rFonts w:ascii="Times New Roman" w:eastAsia="Arial" w:hAnsi="Times New Roman" w:cs="Times New Roman"/>
          <w:sz w:val="24"/>
          <w:szCs w:val="24"/>
          <w:lang w:val="en-US" w:eastAsia="en-US" w:bidi="en-US"/>
        </w:rPr>
        <w:t xml:space="preserve"> all publications of the Purchased Software.</w:t>
      </w:r>
    </w:p>
    <w:p w14:paraId="43CCCBE0"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2B632E8"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Any and all independent contractors who have contributed any aspect of the development of the Purchased Software have assigned and conveyed all of their rights in and to any aspect of the Purchased Software to the Software Owner so that upon conveyance hereunder to the Software Buyer, Software Buyer will have full and unrestricted title and right to all aspects of the Purchased Software and will not be subject to any claims from any such independent contractor or any other party.</w:t>
      </w:r>
    </w:p>
    <w:p w14:paraId="42CBC2A7"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1DF74860" w14:textId="77777777" w:rsidR="000665C1" w:rsidRPr="00513647" w:rsidRDefault="00E2319B" w:rsidP="00513647">
      <w:pPr>
        <w:pStyle w:val="PlainText"/>
        <w:numPr>
          <w:ilvl w:val="1"/>
          <w:numId w:val="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has not entered into any </w:t>
      </w:r>
      <w:r w:rsidRPr="00E47F72">
        <w:rPr>
          <w:rFonts w:ascii="Times New Roman" w:eastAsia="Arial" w:hAnsi="Times New Roman" w:cs="Times New Roman"/>
          <w:noProof/>
          <w:sz w:val="24"/>
          <w:szCs w:val="24"/>
          <w:lang w:val="en-US" w:eastAsia="en-US" w:bidi="en-US"/>
        </w:rPr>
        <w:t>re</w:t>
      </w:r>
      <w:r w:rsidR="00E47F72" w:rsidRPr="00E47F72">
        <w:rPr>
          <w:rFonts w:ascii="Times New Roman" w:eastAsia="Arial" w:hAnsi="Times New Roman" w:cs="Times New Roman"/>
          <w:noProof/>
          <w:sz w:val="24"/>
          <w:szCs w:val="24"/>
          <w:lang w:val="en-US" w:eastAsia="en-US" w:bidi="en-US"/>
        </w:rPr>
        <w:t xml:space="preserve"> </w:t>
      </w:r>
      <w:r w:rsidRPr="00E47F72">
        <w:rPr>
          <w:rFonts w:ascii="Times New Roman" w:eastAsia="Arial" w:hAnsi="Times New Roman" w:cs="Times New Roman"/>
          <w:noProof/>
          <w:sz w:val="24"/>
          <w:szCs w:val="24"/>
          <w:lang w:val="en-US" w:eastAsia="en-US" w:bidi="en-US"/>
        </w:rPr>
        <w:t>marketer</w:t>
      </w:r>
      <w:r w:rsidRPr="00513647">
        <w:rPr>
          <w:rFonts w:ascii="Times New Roman" w:eastAsia="Arial" w:hAnsi="Times New Roman" w:cs="Times New Roman"/>
          <w:sz w:val="24"/>
          <w:szCs w:val="24"/>
          <w:lang w:val="en-US" w:eastAsia="en-US" w:bidi="en-US"/>
        </w:rPr>
        <w:t xml:space="preserve"> agreements, distributions agreements or licenses, or any other agreements that</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 xml:space="preserve">or gives </w:t>
      </w:r>
      <w:r w:rsidRPr="00E47F72">
        <w:rPr>
          <w:rFonts w:ascii="Times New Roman" w:eastAsia="Arial" w:hAnsi="Times New Roman" w:cs="Times New Roman"/>
          <w:noProof/>
          <w:sz w:val="24"/>
          <w:szCs w:val="24"/>
          <w:lang w:val="en-US" w:eastAsia="en-US" w:bidi="en-US"/>
        </w:rPr>
        <w:t>and</w:t>
      </w:r>
      <w:r w:rsidRPr="00513647">
        <w:rPr>
          <w:rFonts w:ascii="Times New Roman" w:eastAsia="Arial" w:hAnsi="Times New Roman" w:cs="Times New Roman"/>
          <w:sz w:val="24"/>
          <w:szCs w:val="24"/>
          <w:lang w:val="en-US" w:eastAsia="en-US" w:bidi="en-US"/>
        </w:rPr>
        <w:t xml:space="preserve"> right to any other party or places any obligation on the Software Owner regarding the marketing, sale or advertising of the Purchased Software.</w:t>
      </w:r>
    </w:p>
    <w:p w14:paraId="32A05E3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D4A7D67"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DB9BF12"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LICENSE AGREEMENTS</w:t>
      </w:r>
    </w:p>
    <w:p w14:paraId="19E3E989"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782F7FF"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represents and warrants to the Software Purchaser that it has not granted or</w:t>
      </w:r>
      <w:r w:rsidR="003C78BC">
        <w:rPr>
          <w:rFonts w:ascii="Times New Roman" w:eastAsia="Arial" w:hAnsi="Times New Roman" w:cs="Times New Roman"/>
          <w:sz w:val="24"/>
          <w:szCs w:val="24"/>
          <w:lang w:val="en-US" w:eastAsia="en-US" w:bidi="en-US"/>
        </w:rPr>
        <w:t xml:space="preserve"> licenced </w:t>
      </w:r>
      <w:r w:rsidRPr="00513647">
        <w:rPr>
          <w:rFonts w:ascii="Times New Roman" w:eastAsia="Arial" w:hAnsi="Times New Roman" w:cs="Times New Roman"/>
          <w:sz w:val="24"/>
          <w:szCs w:val="24"/>
          <w:lang w:val="en-US" w:eastAsia="en-US" w:bidi="en-US"/>
        </w:rPr>
        <w:t xml:space="preserve">any rights to use the Purchased Software to any party except for those parties </w:t>
      </w:r>
      <w:r w:rsidR="00CB0D63">
        <w:rPr>
          <w:rFonts w:ascii="Times New Roman" w:eastAsia="Arial" w:hAnsi="Times New Roman" w:cs="Times New Roman"/>
          <w:sz w:val="24"/>
          <w:szCs w:val="24"/>
          <w:lang w:val="en-US" w:eastAsia="en-US" w:bidi="en-US"/>
        </w:rPr>
        <w:t>w</w:t>
      </w:r>
      <w:r w:rsidRPr="00513647">
        <w:rPr>
          <w:rFonts w:ascii="Times New Roman" w:eastAsia="Arial" w:hAnsi="Times New Roman" w:cs="Times New Roman"/>
          <w:sz w:val="24"/>
          <w:szCs w:val="24"/>
          <w:lang w:val="en-US" w:eastAsia="en-US" w:bidi="en-US"/>
        </w:rPr>
        <w:t>ho have</w:t>
      </w:r>
      <w:r w:rsidR="003C78BC">
        <w:rPr>
          <w:rFonts w:ascii="Times New Roman" w:eastAsia="Arial" w:hAnsi="Times New Roman" w:cs="Times New Roman"/>
          <w:sz w:val="24"/>
          <w:szCs w:val="24"/>
          <w:lang w:val="en-US" w:eastAsia="en-US" w:bidi="en-US"/>
        </w:rPr>
        <w:t xml:space="preserve"> licenced </w:t>
      </w:r>
      <w:r w:rsidRPr="00513647">
        <w:rPr>
          <w:rFonts w:ascii="Times New Roman" w:eastAsia="Arial" w:hAnsi="Times New Roman" w:cs="Times New Roman"/>
          <w:sz w:val="24"/>
          <w:szCs w:val="24"/>
          <w:lang w:val="en-US" w:eastAsia="en-US" w:bidi="en-US"/>
        </w:rPr>
        <w:t xml:space="preserve">the use of the Purchased Software pursuant to the End-User License, which parties are completely listed in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B” attached hereto.</w:t>
      </w:r>
    </w:p>
    <w:p w14:paraId="5670D990"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425740AE"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represents and warrants to the Software Purchaser that a valid and enforceable End-User</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 xml:space="preserve">is in full force and effect with each of the end users listed in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B” attached hereto and that only the form of End-User</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 xml:space="preserve">attached hereto as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A” has been used in connection with the</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of any rights to use the Purchased Software. Such End-User</w:t>
      </w:r>
      <w:r w:rsidR="003C78BC">
        <w:rPr>
          <w:rFonts w:ascii="Times New Roman" w:eastAsia="Arial" w:hAnsi="Times New Roman" w:cs="Times New Roman"/>
          <w:sz w:val="24"/>
          <w:szCs w:val="24"/>
          <w:lang w:val="en-US" w:eastAsia="en-US" w:bidi="en-US"/>
        </w:rPr>
        <w:t xml:space="preserve"> licences </w:t>
      </w:r>
      <w:r w:rsidRPr="00513647">
        <w:rPr>
          <w:rFonts w:ascii="Times New Roman" w:eastAsia="Arial" w:hAnsi="Times New Roman" w:cs="Times New Roman"/>
          <w:sz w:val="24"/>
          <w:szCs w:val="24"/>
          <w:lang w:val="en-US" w:eastAsia="en-US" w:bidi="en-US"/>
        </w:rPr>
        <w:t xml:space="preserve">have not been amended or modified in any way from the form attached hereto as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A”.</w:t>
      </w:r>
    </w:p>
    <w:p w14:paraId="2859251C"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7EF16B19"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Neither Software Owner nor any other party to </w:t>
      </w:r>
      <w:r w:rsidRPr="00E47F72">
        <w:rPr>
          <w:rFonts w:ascii="Times New Roman" w:eastAsia="Arial" w:hAnsi="Times New Roman" w:cs="Times New Roman"/>
          <w:noProof/>
          <w:sz w:val="24"/>
          <w:szCs w:val="24"/>
          <w:lang w:val="en-US" w:eastAsia="en-US" w:bidi="en-US"/>
        </w:rPr>
        <w:t>an</w:t>
      </w:r>
      <w:r w:rsidRPr="00513647">
        <w:rPr>
          <w:rFonts w:ascii="Times New Roman" w:eastAsia="Arial" w:hAnsi="Times New Roman" w:cs="Times New Roman"/>
          <w:sz w:val="24"/>
          <w:szCs w:val="24"/>
          <w:lang w:val="en-US" w:eastAsia="en-US" w:bidi="en-US"/>
        </w:rPr>
        <w:t xml:space="preserve"> End-User</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is in default under their obligations under such license.</w:t>
      </w:r>
    </w:p>
    <w:p w14:paraId="0EA6ACAD"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2B3B0F70"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represents and warrants that there are no services required to be rendered in connection with any End-User License, including but not limited to and training, warranty coverage, enhancements, modifications, customer support or any other service and Software Owner indemnifies and holds Software buyer harmless from and against any and all costs associated with the same.</w:t>
      </w:r>
    </w:p>
    <w:p w14:paraId="13CC0412"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14C4EBDA"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represents and warrants that each end-User</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is fully assignable to the Software Purchaser without the requirement of receiving any consent or approval from the end user or any other party.</w:t>
      </w:r>
    </w:p>
    <w:p w14:paraId="6198BE58"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BCB1FFE"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A972DEF"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All End-User</w:t>
      </w:r>
      <w:r w:rsidR="003C78BC">
        <w:rPr>
          <w:rFonts w:ascii="Times New Roman" w:eastAsia="Arial" w:hAnsi="Times New Roman" w:cs="Times New Roman"/>
          <w:sz w:val="24"/>
          <w:szCs w:val="24"/>
          <w:lang w:val="en-US" w:eastAsia="en-US" w:bidi="en-US"/>
        </w:rPr>
        <w:t xml:space="preserve"> licences </w:t>
      </w:r>
      <w:r w:rsidRPr="00513647">
        <w:rPr>
          <w:rFonts w:ascii="Times New Roman" w:eastAsia="Arial" w:hAnsi="Times New Roman" w:cs="Times New Roman"/>
          <w:sz w:val="24"/>
          <w:szCs w:val="24"/>
          <w:lang w:val="en-US" w:eastAsia="en-US" w:bidi="en-US"/>
        </w:rPr>
        <w:t>are hereby transferred and conveyed to the Software Buyer. Except as specifically provided herein, Software Buyer assumes all responsibility with respect to the End-User</w:t>
      </w:r>
      <w:r w:rsidR="003C78BC">
        <w:rPr>
          <w:rFonts w:ascii="Times New Roman" w:eastAsia="Arial" w:hAnsi="Times New Roman" w:cs="Times New Roman"/>
          <w:sz w:val="24"/>
          <w:szCs w:val="24"/>
          <w:lang w:val="en-US" w:eastAsia="en-US" w:bidi="en-US"/>
        </w:rPr>
        <w:t xml:space="preserve"> licence </w:t>
      </w:r>
      <w:r w:rsidRPr="00513647">
        <w:rPr>
          <w:rFonts w:ascii="Times New Roman" w:eastAsia="Arial" w:hAnsi="Times New Roman" w:cs="Times New Roman"/>
          <w:sz w:val="24"/>
          <w:szCs w:val="24"/>
          <w:lang w:val="en-US" w:eastAsia="en-US" w:bidi="en-US"/>
        </w:rPr>
        <w:t>except that Software Owner retains responsibility for all matters which accrued prior to the date of this Agreement.</w:t>
      </w:r>
    </w:p>
    <w:p w14:paraId="14CA21CA"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297EEE84"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Software Owner shall retain any and all amount paid to the Software Owner relative to the End-User</w:t>
      </w:r>
      <w:r w:rsidR="003C78BC">
        <w:rPr>
          <w:rFonts w:ascii="Times New Roman" w:eastAsia="Arial" w:hAnsi="Times New Roman" w:cs="Times New Roman"/>
          <w:sz w:val="24"/>
          <w:szCs w:val="24"/>
          <w:lang w:val="en-US" w:eastAsia="en-US" w:bidi="en-US"/>
        </w:rPr>
        <w:t xml:space="preserve"> licences </w:t>
      </w:r>
      <w:r w:rsidRPr="00513647">
        <w:rPr>
          <w:rFonts w:ascii="Times New Roman" w:eastAsia="Arial" w:hAnsi="Times New Roman" w:cs="Times New Roman"/>
          <w:sz w:val="24"/>
          <w:szCs w:val="24"/>
          <w:lang w:val="en-US" w:eastAsia="en-US" w:bidi="en-US"/>
        </w:rPr>
        <w:t>prior to the date of this Agreement. Software Buyer shall retain all revenues received relative to the End-User</w:t>
      </w:r>
      <w:r w:rsidR="003C78BC">
        <w:rPr>
          <w:rFonts w:ascii="Times New Roman" w:eastAsia="Arial" w:hAnsi="Times New Roman" w:cs="Times New Roman"/>
          <w:sz w:val="24"/>
          <w:szCs w:val="24"/>
          <w:lang w:val="en-US" w:eastAsia="en-US" w:bidi="en-US"/>
        </w:rPr>
        <w:t xml:space="preserve"> licences </w:t>
      </w:r>
      <w:r w:rsidRPr="00513647">
        <w:rPr>
          <w:rFonts w:ascii="Times New Roman" w:eastAsia="Arial" w:hAnsi="Times New Roman" w:cs="Times New Roman"/>
          <w:sz w:val="24"/>
          <w:szCs w:val="24"/>
          <w:lang w:val="en-US" w:eastAsia="en-US" w:bidi="en-US"/>
        </w:rPr>
        <w:t>on or after the date of this Agreement.</w:t>
      </w:r>
    </w:p>
    <w:p w14:paraId="05911746"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2A367953" w14:textId="77777777" w:rsidR="000665C1" w:rsidRPr="00513647" w:rsidRDefault="00E2319B" w:rsidP="00513647">
      <w:pPr>
        <w:pStyle w:val="PlainText"/>
        <w:numPr>
          <w:ilvl w:val="1"/>
          <w:numId w:val="7"/>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shall be obligated to notify all end users listed on </w:t>
      </w:r>
      <w:r w:rsidR="00513647">
        <w:rPr>
          <w:rFonts w:ascii="Times New Roman" w:eastAsia="Arial" w:hAnsi="Times New Roman" w:cs="Times New Roman"/>
          <w:sz w:val="24"/>
          <w:szCs w:val="24"/>
          <w:lang w:val="en-US" w:eastAsia="en-US" w:bidi="en-US"/>
        </w:rPr>
        <w:t>Annexure</w:t>
      </w:r>
      <w:r w:rsidRPr="00513647">
        <w:rPr>
          <w:rFonts w:ascii="Times New Roman" w:eastAsia="Arial" w:hAnsi="Times New Roman" w:cs="Times New Roman"/>
          <w:sz w:val="24"/>
          <w:szCs w:val="24"/>
          <w:lang w:val="en-US" w:eastAsia="en-US" w:bidi="en-US"/>
        </w:rPr>
        <w:t xml:space="preserve"> “B” hereto that Software Owner has sold and conveyed the Purchased Software to the Software Buyer. Such notification shall</w:t>
      </w:r>
      <w:r w:rsidR="00E47F72">
        <w:rPr>
          <w:rFonts w:ascii="Times New Roman" w:eastAsia="Arial" w:hAnsi="Times New Roman" w:cs="Times New Roman"/>
          <w:sz w:val="24"/>
          <w:szCs w:val="24"/>
          <w:lang w:val="en-US" w:eastAsia="en-US" w:bidi="en-US"/>
        </w:rPr>
        <w:t xml:space="preserve"> </w:t>
      </w:r>
      <w:r w:rsidR="00E47F72" w:rsidRPr="00E47F72">
        <w:rPr>
          <w:rFonts w:ascii="Times New Roman" w:eastAsia="Arial" w:hAnsi="Times New Roman" w:cs="Times New Roman"/>
          <w:noProof/>
          <w:sz w:val="24"/>
          <w:szCs w:val="24"/>
          <w:lang w:val="en-US" w:eastAsia="en-US" w:bidi="en-US"/>
        </w:rPr>
        <w:t>be</w:t>
      </w:r>
      <w:r w:rsidR="00E47F72">
        <w:rPr>
          <w:rFonts w:ascii="Times New Roman" w:eastAsia="Arial" w:hAnsi="Times New Roman" w:cs="Times New Roman"/>
          <w:sz w:val="24"/>
          <w:szCs w:val="24"/>
          <w:lang w:val="en-US" w:eastAsia="en-US" w:bidi="en-US"/>
        </w:rPr>
        <w:t xml:space="preserve"> </w:t>
      </w:r>
      <w:r w:rsidRPr="00E47F72">
        <w:rPr>
          <w:rFonts w:ascii="Times New Roman" w:eastAsia="Arial" w:hAnsi="Times New Roman" w:cs="Times New Roman"/>
          <w:noProof/>
          <w:sz w:val="24"/>
          <w:szCs w:val="24"/>
          <w:lang w:val="en-US" w:eastAsia="en-US" w:bidi="en-US"/>
        </w:rPr>
        <w:t>include</w:t>
      </w:r>
      <w:r w:rsidR="00E47F72" w:rsidRPr="00E47F72">
        <w:rPr>
          <w:rFonts w:ascii="Times New Roman" w:eastAsia="Arial" w:hAnsi="Times New Roman" w:cs="Times New Roman"/>
          <w:noProof/>
          <w:sz w:val="24"/>
          <w:szCs w:val="24"/>
          <w:lang w:val="en-US" w:eastAsia="en-US" w:bidi="en-US"/>
        </w:rPr>
        <w:t>d</w:t>
      </w:r>
      <w:r w:rsidR="00E47F72">
        <w:rPr>
          <w:rFonts w:ascii="Times New Roman" w:eastAsia="Arial" w:hAnsi="Times New Roman" w:cs="Times New Roman"/>
          <w:sz w:val="24"/>
          <w:szCs w:val="24"/>
          <w:lang w:val="en-US" w:eastAsia="en-US" w:bidi="en-US"/>
        </w:rPr>
        <w:t xml:space="preserve"> </w:t>
      </w:r>
      <w:r w:rsidRPr="00513647">
        <w:rPr>
          <w:rFonts w:ascii="Times New Roman" w:eastAsia="Arial" w:hAnsi="Times New Roman" w:cs="Times New Roman"/>
          <w:sz w:val="24"/>
          <w:szCs w:val="24"/>
          <w:lang w:val="en-US" w:eastAsia="en-US" w:bidi="en-US"/>
        </w:rPr>
        <w:t xml:space="preserve">in </w:t>
      </w:r>
      <w:r w:rsidR="00E47F72">
        <w:rPr>
          <w:rFonts w:ascii="Times New Roman" w:eastAsia="Arial" w:hAnsi="Times New Roman" w:cs="Times New Roman"/>
          <w:sz w:val="24"/>
          <w:szCs w:val="24"/>
          <w:lang w:val="en-US" w:eastAsia="en-US" w:bidi="en-US"/>
        </w:rPr>
        <w:t xml:space="preserve">a </w:t>
      </w:r>
      <w:r w:rsidRPr="00E47F72">
        <w:rPr>
          <w:rFonts w:ascii="Times New Roman" w:eastAsia="Arial" w:hAnsi="Times New Roman" w:cs="Times New Roman"/>
          <w:noProof/>
          <w:sz w:val="24"/>
          <w:szCs w:val="24"/>
          <w:lang w:val="en-US" w:eastAsia="en-US" w:bidi="en-US"/>
        </w:rPr>
        <w:t>form</w:t>
      </w:r>
      <w:r w:rsidRPr="00513647">
        <w:rPr>
          <w:rFonts w:ascii="Times New Roman" w:eastAsia="Arial" w:hAnsi="Times New Roman" w:cs="Times New Roman"/>
          <w:sz w:val="24"/>
          <w:szCs w:val="24"/>
          <w:lang w:val="en-US" w:eastAsia="en-US" w:bidi="en-US"/>
        </w:rPr>
        <w:t xml:space="preserve"> reasonably satisfactory in form and content to the Software Buyer. Such notices shall be transmitted within [NUMBER] days of the date hereof. Any subsequent communication with respect to the Purchased Software shall be directed to the Software Buyer.</w:t>
      </w:r>
    </w:p>
    <w:p w14:paraId="06D93508"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55D41925"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4D584D8"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DOCUMENTS OF CONVEYANCE AND FURTHER ACTS</w:t>
      </w:r>
    </w:p>
    <w:p w14:paraId="4E563B98"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D3909FD" w14:textId="77777777" w:rsidR="000665C1" w:rsidRPr="00513647" w:rsidRDefault="00E2319B" w:rsidP="00513647">
      <w:pPr>
        <w:pStyle w:val="PlainText"/>
        <w:numPr>
          <w:ilvl w:val="1"/>
          <w:numId w:val="8"/>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shall have an ongoing obligation following the date of this Agreement to execute any documents of conveyance and to take all further actions reasonably required by the Software Buyer to fully transfer ownership in all items being conveyed hereunder to the Software Buyer and to record said assignments with all applicable governmental offices and </w:t>
      </w:r>
      <w:r w:rsidRPr="00E47F72">
        <w:rPr>
          <w:rFonts w:ascii="Times New Roman" w:eastAsia="Arial" w:hAnsi="Times New Roman" w:cs="Times New Roman"/>
          <w:noProof/>
          <w:sz w:val="24"/>
          <w:szCs w:val="24"/>
          <w:lang w:val="en-US" w:eastAsia="en-US" w:bidi="en-US"/>
        </w:rPr>
        <w:t>confirm</w:t>
      </w:r>
      <w:r w:rsidR="00E47F72">
        <w:rPr>
          <w:rFonts w:ascii="Times New Roman" w:eastAsia="Arial" w:hAnsi="Times New Roman" w:cs="Times New Roman"/>
          <w:noProof/>
          <w:sz w:val="24"/>
          <w:szCs w:val="24"/>
          <w:lang w:val="en-US" w:eastAsia="en-US" w:bidi="en-US"/>
        </w:rPr>
        <w:t>ed</w:t>
      </w:r>
      <w:r w:rsidRPr="00513647">
        <w:rPr>
          <w:rFonts w:ascii="Times New Roman" w:eastAsia="Arial" w:hAnsi="Times New Roman" w:cs="Times New Roman"/>
          <w:sz w:val="24"/>
          <w:szCs w:val="24"/>
          <w:lang w:val="en-US" w:eastAsia="en-US" w:bidi="en-US"/>
        </w:rPr>
        <w:t xml:space="preserve"> the Software Buyer’s ownership to any third party.</w:t>
      </w:r>
    </w:p>
    <w:p w14:paraId="70410B98" w14:textId="77777777" w:rsidR="000665C1" w:rsidRPr="00513647" w:rsidRDefault="000665C1" w:rsidP="00513647">
      <w:pPr>
        <w:pStyle w:val="PlainText"/>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jc w:val="both"/>
        <w:rPr>
          <w:rFonts w:ascii="Times New Roman" w:eastAsia="Arial" w:hAnsi="Times New Roman" w:cs="Times New Roman"/>
          <w:sz w:val="24"/>
          <w:szCs w:val="24"/>
          <w:lang w:val="en-US" w:eastAsia="en-US" w:bidi="en-US"/>
        </w:rPr>
      </w:pPr>
    </w:p>
    <w:p w14:paraId="0A66BA83" w14:textId="77777777" w:rsidR="000665C1" w:rsidRPr="00513647" w:rsidRDefault="00E2319B" w:rsidP="00513647">
      <w:pPr>
        <w:pStyle w:val="PlainText"/>
        <w:numPr>
          <w:ilvl w:val="1"/>
          <w:numId w:val="8"/>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The requirement to execute further documents and take further actions shall include, but shall not be limited to (i) execution, acknowledgments and delivery of affidavits, assignments, deeds, bills of sale, confirmations, certificates and other documents, (ii) providing depositions and court testimony confirming ownership and conveyance, (iii) executing certificates to auditors, and (iv) such other actions that are reasonably requested by the Software Buyer.</w:t>
      </w:r>
    </w:p>
    <w:p w14:paraId="220DE379"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9DC4F0F"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 </w:t>
      </w:r>
    </w:p>
    <w:p w14:paraId="63D1AB78"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LIMITATIONS ON WARRANTIES</w:t>
      </w:r>
    </w:p>
    <w:p w14:paraId="7DABFD3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A1D68DD"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Software Owner represents and warrants, in addition to the other representations and warranties containing in this Agreement, that the Purchased Software functions in full conformance with the Software Specifications that have been provided to the Software Buyer in all material respects. Software Owner shall be responsible to the Software Buyer for all costs and expenses of the Software Buyer that are necessary to cause the Purchased Software to function to </w:t>
      </w:r>
      <w:r w:rsidR="00E47F72">
        <w:rPr>
          <w:rFonts w:ascii="Times New Roman" w:eastAsia="Arial" w:hAnsi="Times New Roman" w:cs="Times New Roman"/>
          <w:sz w:val="24"/>
          <w:szCs w:val="24"/>
          <w:lang w:val="en-US" w:eastAsia="en-US" w:bidi="en-US"/>
        </w:rPr>
        <w:t xml:space="preserve">the </w:t>
      </w:r>
      <w:r w:rsidRPr="00E47F72">
        <w:rPr>
          <w:rFonts w:ascii="Times New Roman" w:eastAsia="Arial" w:hAnsi="Times New Roman" w:cs="Times New Roman"/>
          <w:noProof/>
          <w:sz w:val="24"/>
          <w:szCs w:val="24"/>
          <w:lang w:val="en-US" w:eastAsia="en-US" w:bidi="en-US"/>
        </w:rPr>
        <w:t>specification</w:t>
      </w:r>
      <w:r w:rsidRPr="00513647">
        <w:rPr>
          <w:rFonts w:ascii="Times New Roman" w:eastAsia="Arial" w:hAnsi="Times New Roman" w:cs="Times New Roman"/>
          <w:sz w:val="24"/>
          <w:szCs w:val="24"/>
          <w:lang w:val="en-US" w:eastAsia="en-US" w:bidi="en-US"/>
        </w:rPr>
        <w:t xml:space="preserve"> as a whole or in connection with any End-User.</w:t>
      </w:r>
    </w:p>
    <w:p w14:paraId="654CD04F"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EE0415D"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 xml:space="preserve">Except as otherwise specifically warranted in this Agreement, SOFTWARE OWNER DISCLAIMS ALL OTHER WARRANTIES OF ANY KIND, EXPRESS OR IMPLIED, INCLUDING BUT NOT LIMITED TO ANY WARRANTY OF </w:t>
      </w:r>
      <w:r w:rsidRPr="00E47F72">
        <w:rPr>
          <w:rFonts w:ascii="Times New Roman" w:eastAsia="Arial" w:hAnsi="Times New Roman" w:cs="Times New Roman"/>
          <w:noProof/>
          <w:sz w:val="24"/>
          <w:szCs w:val="24"/>
          <w:lang w:val="en-US" w:eastAsia="en-US" w:bidi="en-US"/>
        </w:rPr>
        <w:t>MERCHANT</w:t>
      </w:r>
      <w:r w:rsidR="00E47F72">
        <w:rPr>
          <w:rFonts w:ascii="Times New Roman" w:eastAsia="Arial" w:hAnsi="Times New Roman" w:cs="Times New Roman"/>
          <w:noProof/>
          <w:sz w:val="24"/>
          <w:szCs w:val="24"/>
          <w:lang w:val="en-US" w:eastAsia="en-US" w:bidi="en-US"/>
        </w:rPr>
        <w:t>A</w:t>
      </w:r>
      <w:r w:rsidRPr="00E47F72">
        <w:rPr>
          <w:rFonts w:ascii="Times New Roman" w:eastAsia="Arial" w:hAnsi="Times New Roman" w:cs="Times New Roman"/>
          <w:noProof/>
          <w:sz w:val="24"/>
          <w:szCs w:val="24"/>
          <w:lang w:val="en-US" w:eastAsia="en-US" w:bidi="en-US"/>
        </w:rPr>
        <w:t>BILITY</w:t>
      </w:r>
      <w:r w:rsidRPr="00513647">
        <w:rPr>
          <w:rFonts w:ascii="Times New Roman" w:eastAsia="Arial" w:hAnsi="Times New Roman" w:cs="Times New Roman"/>
          <w:sz w:val="24"/>
          <w:szCs w:val="24"/>
          <w:lang w:val="en-US" w:eastAsia="en-US" w:bidi="en-US"/>
        </w:rPr>
        <w:t xml:space="preserve"> OR FITNESS FOR A PARTICULAR PURPOSE.</w:t>
      </w:r>
    </w:p>
    <w:p w14:paraId="0C385E63"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989A805"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u w:val="single"/>
          <w:lang w:val="en-US" w:eastAsia="en-US" w:bidi="en-US"/>
        </w:rPr>
      </w:pPr>
    </w:p>
    <w:p w14:paraId="60FFC086" w14:textId="77777777" w:rsidR="000665C1" w:rsidRPr="00513647" w:rsidRDefault="00E2319B" w:rsidP="00513647">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b/>
          <w:sz w:val="24"/>
          <w:szCs w:val="24"/>
          <w:lang w:val="en-US" w:eastAsia="en-US" w:bidi="en-US"/>
        </w:rPr>
        <w:t>MISCELLANEOUS PROVISIONS</w:t>
      </w:r>
    </w:p>
    <w:p w14:paraId="4E89C66C"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8DECBC" w14:textId="77777777" w:rsidR="000665C1" w:rsidRPr="00513647" w:rsidRDefault="00E2319B" w:rsidP="00513647">
      <w:pPr>
        <w:numPr>
          <w:ilvl w:val="1"/>
          <w:numId w:val="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13647">
        <w:rPr>
          <w:rFonts w:eastAsia="Arial"/>
          <w:lang w:val="en-US" w:eastAsia="en-US" w:bidi="en-US"/>
        </w:rP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Email addresses for such notices shall be:</w:t>
      </w:r>
    </w:p>
    <w:p w14:paraId="5DBFB76B" w14:textId="77777777" w:rsidR="000665C1" w:rsidRPr="00513647" w:rsidRDefault="000665C1" w:rsidP="00513647">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jc w:val="both"/>
        <w:rPr>
          <w:rFonts w:eastAsia="Arial"/>
          <w:lang w:val="en-US" w:eastAsia="en-US" w:bidi="en-US"/>
        </w:rPr>
      </w:pPr>
    </w:p>
    <w:p w14:paraId="1EEC7CE2" w14:textId="77777777" w:rsidR="000665C1" w:rsidRPr="00513647" w:rsidRDefault="00E2319B"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lang w:val="en-US" w:eastAsia="en-US" w:bidi="en-US"/>
        </w:rPr>
      </w:pPr>
      <w:r w:rsidRPr="00513647">
        <w:rPr>
          <w:rFonts w:eastAsia="Arial"/>
          <w:lang w:val="en-US" w:eastAsia="en-US" w:bidi="en-US"/>
        </w:rPr>
        <w:t xml:space="preserve">If To Software Buyer: </w:t>
      </w:r>
      <w:r w:rsidRPr="00513647">
        <w:rPr>
          <w:rFonts w:eastAsia="Arial"/>
          <w:lang w:val="en-US" w:eastAsia="en-US" w:bidi="en-US"/>
        </w:rPr>
        <w:tab/>
        <w:t>[EMAIL ADDRESS]</w:t>
      </w:r>
    </w:p>
    <w:p w14:paraId="717FAAFD"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lang w:val="en-US" w:eastAsia="en-US" w:bidi="en-US"/>
        </w:rPr>
      </w:pPr>
    </w:p>
    <w:p w14:paraId="49CF914A" w14:textId="77777777" w:rsidR="000665C1" w:rsidRPr="00513647" w:rsidRDefault="00E2319B"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rPr>
          <w:rFonts w:eastAsia="Arial"/>
          <w:lang w:val="en-US" w:eastAsia="en-US" w:bidi="en-US"/>
        </w:rPr>
      </w:pPr>
      <w:r w:rsidRPr="00513647">
        <w:rPr>
          <w:rFonts w:eastAsia="Arial"/>
          <w:lang w:val="en-US" w:eastAsia="en-US" w:bidi="en-US"/>
        </w:rPr>
        <w:t xml:space="preserve">If To Software Owner: </w:t>
      </w:r>
      <w:r w:rsidRPr="00513647">
        <w:rPr>
          <w:rFonts w:eastAsia="Arial"/>
          <w:lang w:val="en-US" w:eastAsia="en-US" w:bidi="en-US"/>
        </w:rPr>
        <w:tab/>
        <w:t>[EMAIL ADDRESS]</w:t>
      </w:r>
    </w:p>
    <w:p w14:paraId="3B059495"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21E3A8" w14:textId="77777777" w:rsidR="000665C1" w:rsidRPr="00513647" w:rsidRDefault="00E2319B" w:rsidP="00513647">
      <w:pPr>
        <w:numPr>
          <w:ilvl w:val="1"/>
          <w:numId w:val="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13647">
        <w:rPr>
          <w:rFonts w:eastAsia="Arial"/>
          <w:lang w:val="en-US" w:eastAsia="en-US" w:bidi="en-US"/>
        </w:rPr>
        <w:t xml:space="preserve">Neither this Agreement nor any right, interest, duty or obligation hereunder may be assigned by the parties hereto except that the representations and warranties made by the Software Owner shall survive the transfer of the Purchased Software and shall be for the benefit of any subsequent assignee or purchaser of the Purchased Software from the Software Buyer. </w:t>
      </w:r>
    </w:p>
    <w:p w14:paraId="0F278178" w14:textId="77777777" w:rsidR="000665C1" w:rsidRPr="00513647" w:rsidRDefault="000665C1" w:rsidP="00513647">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lang w:val="en-US" w:eastAsia="en-US" w:bidi="en-US"/>
        </w:rPr>
      </w:pPr>
    </w:p>
    <w:p w14:paraId="799E9F79" w14:textId="77777777" w:rsidR="000665C1" w:rsidRPr="00513647" w:rsidRDefault="00E2319B" w:rsidP="00513647">
      <w:pPr>
        <w:numPr>
          <w:ilvl w:val="1"/>
          <w:numId w:val="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13647">
        <w:rPr>
          <w:rFonts w:eastAsia="Arial"/>
          <w:lang w:val="en-US" w:eastAsia="en-US" w:bidi="en-US"/>
        </w:rPr>
        <w:t>In interpreting the terms of this Agreement, the parties agree that the laws of the [</w:t>
      </w:r>
      <w:r w:rsidR="00513647">
        <w:rPr>
          <w:rFonts w:eastAsia="Arial"/>
          <w:lang w:val="en-US" w:eastAsia="en-US" w:bidi="en-US"/>
        </w:rPr>
        <w:t>Country</w:t>
      </w:r>
      <w:r w:rsidRPr="00513647">
        <w:rPr>
          <w:rFonts w:eastAsia="Arial"/>
          <w:lang w:val="en-US" w:eastAsia="en-US" w:bidi="en-US"/>
        </w:rPr>
        <w:t>] of [</w:t>
      </w:r>
      <w:r w:rsidR="00513647">
        <w:rPr>
          <w:rFonts w:eastAsia="Arial"/>
          <w:lang w:val="en-US" w:eastAsia="en-US" w:bidi="en-US"/>
        </w:rPr>
        <w:t>COUNTRY</w:t>
      </w:r>
      <w:r w:rsidRPr="00513647">
        <w:rPr>
          <w:rFonts w:eastAsia="Arial"/>
          <w:lang w:val="en-US" w:eastAsia="en-US" w:bidi="en-US"/>
        </w:rPr>
        <w:t>] shall be applicable. All suits permitted to be brought in any court shall be in [</w:t>
      </w:r>
      <w:r w:rsidR="00513647">
        <w:rPr>
          <w:rFonts w:eastAsia="Arial"/>
          <w:lang w:val="en-US" w:eastAsia="en-US" w:bidi="en-US"/>
        </w:rPr>
        <w:t>COUNTRY</w:t>
      </w:r>
      <w:r w:rsidRPr="00513647">
        <w:rPr>
          <w:rFonts w:eastAsia="Arial"/>
          <w:lang w:val="en-US" w:eastAsia="en-US" w:bidi="en-US"/>
        </w:rPr>
        <w:t>].</w:t>
      </w:r>
    </w:p>
    <w:p w14:paraId="5558DEB7"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64F2C3" w14:textId="77777777" w:rsidR="000665C1" w:rsidRPr="00513647" w:rsidRDefault="00E2319B" w:rsidP="00513647">
      <w:pPr>
        <w:numPr>
          <w:ilvl w:val="1"/>
          <w:numId w:val="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13647">
        <w:rPr>
          <w:rFonts w:eastAsia="Arial"/>
          <w:lang w:val="en-US" w:eastAsia="en-US" w:bidi="en-US"/>
        </w:rPr>
        <w:t xml:space="preserve">This Agreement contains the entire agreement and understanding of the parties with respect to the subject matter hereof and </w:t>
      </w:r>
      <w:r w:rsidR="00CB0D63" w:rsidRPr="00513647">
        <w:rPr>
          <w:rFonts w:eastAsia="Arial"/>
          <w:lang w:val="en-US" w:eastAsia="en-US" w:bidi="en-US"/>
        </w:rPr>
        <w:t>supersedes</w:t>
      </w:r>
      <w:r w:rsidRPr="00513647">
        <w:rPr>
          <w:rFonts w:eastAsia="Arial"/>
          <w:lang w:val="en-US" w:eastAsia="en-US" w:bidi="en-US"/>
        </w:rPr>
        <w:t xml:space="preserve"> and replaces all prior discussions, agreements, proposals, understandings, whether orally or in writing, between the parties related to the subject matter of this Agreement. This Agreement may be changed, modified or amended only in a written agreement that is duly executed by authori</w:t>
      </w:r>
      <w:r w:rsidR="00513647">
        <w:rPr>
          <w:rFonts w:eastAsia="Arial"/>
          <w:lang w:val="en-US" w:eastAsia="en-US" w:bidi="en-US"/>
        </w:rPr>
        <w:t>s</w:t>
      </w:r>
      <w:r w:rsidRPr="00513647">
        <w:rPr>
          <w:rFonts w:eastAsia="Arial"/>
          <w:lang w:val="en-US" w:eastAsia="en-US" w:bidi="en-US"/>
        </w:rPr>
        <w:t xml:space="preserve">ed representatives of the parties. If any provisions hereof is deemed to be illegal or unenforceable by a court of competent jurisdiction, the enforceability of effectiveness of the remainder of the Agreement shall not be </w:t>
      </w:r>
      <w:r w:rsidRPr="00E47F72">
        <w:rPr>
          <w:rFonts w:eastAsia="Arial"/>
          <w:noProof/>
          <w:lang w:val="en-US" w:eastAsia="en-US" w:bidi="en-US"/>
        </w:rPr>
        <w:t>effected</w:t>
      </w:r>
      <w:r w:rsidR="00E47F72">
        <w:rPr>
          <w:rFonts w:eastAsia="Arial"/>
          <w:noProof/>
          <w:lang w:val="en-US" w:eastAsia="en-US" w:bidi="en-US"/>
        </w:rPr>
        <w:t>,</w:t>
      </w:r>
      <w:r w:rsidRPr="00513647">
        <w:rPr>
          <w:rFonts w:eastAsia="Arial"/>
          <w:lang w:val="en-US" w:eastAsia="en-US" w:bidi="en-US"/>
        </w:rPr>
        <w:t xml:space="preserve"> </w:t>
      </w:r>
      <w:r w:rsidRPr="00E47F72">
        <w:rPr>
          <w:rFonts w:eastAsia="Arial"/>
          <w:noProof/>
          <w:lang w:val="en-US" w:eastAsia="en-US" w:bidi="en-US"/>
        </w:rPr>
        <w:t>and</w:t>
      </w:r>
      <w:r w:rsidRPr="00513647">
        <w:rPr>
          <w:rFonts w:eastAsia="Arial"/>
          <w:lang w:val="en-US" w:eastAsia="en-US" w:bidi="en-US"/>
        </w:rPr>
        <w:t xml:space="preserve"> this Agreement shall be enforceable without reference to the unenforceable provision. No party’s waiver of any breach or accommodation to the other party shall be deemed to be a waiver of any subsequent breach.</w:t>
      </w:r>
    </w:p>
    <w:p w14:paraId="34C20C57"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6035DB"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CFEDAA3" w14:textId="77777777" w:rsidR="000665C1" w:rsidRPr="00513647" w:rsidRDefault="00E2319B"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513647">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08169561"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56D6EF2"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2462969"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8AF5F69" w14:textId="77777777" w:rsidR="000665C1" w:rsidRPr="00513647" w:rsidRDefault="00E2319B"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513647">
        <w:rPr>
          <w:rFonts w:eastAsia="Arial"/>
          <w:color w:val="000000"/>
          <w:lang w:val="en-US" w:eastAsia="en-US" w:bidi="en-US"/>
        </w:rPr>
        <w:t>SOFTWARE OWNER</w:t>
      </w:r>
      <w:r w:rsidRPr="00513647">
        <w:rPr>
          <w:rFonts w:eastAsia="Arial"/>
          <w:lang w:val="en-CA" w:eastAsia="en-CA" w:bidi="en-CA"/>
        </w:rPr>
        <w:tab/>
      </w:r>
      <w:r w:rsidRPr="00513647">
        <w:rPr>
          <w:rFonts w:eastAsia="Arial"/>
          <w:lang w:val="en-CA" w:eastAsia="en-CA" w:bidi="en-CA"/>
        </w:rPr>
        <w:tab/>
      </w:r>
      <w:r w:rsidRPr="00513647">
        <w:rPr>
          <w:rFonts w:eastAsia="Arial"/>
          <w:lang w:val="en-CA" w:eastAsia="en-CA" w:bidi="en-CA"/>
        </w:rPr>
        <w:tab/>
      </w:r>
      <w:r w:rsidRPr="00513647">
        <w:rPr>
          <w:rFonts w:eastAsia="Arial"/>
          <w:lang w:val="en-CA" w:eastAsia="en-CA" w:bidi="en-CA"/>
        </w:rPr>
        <w:tab/>
      </w:r>
      <w:r w:rsidRPr="00513647">
        <w:rPr>
          <w:rFonts w:eastAsia="Arial"/>
          <w:lang w:val="en-CA" w:eastAsia="en-CA" w:bidi="en-CA"/>
        </w:rPr>
        <w:tab/>
        <w:t>SOFTWARE BUYER</w:t>
      </w:r>
    </w:p>
    <w:p w14:paraId="0AEC16D0"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E33F0F9"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9B037E7" w14:textId="77777777" w:rsidR="000665C1" w:rsidRPr="00513647" w:rsidRDefault="000665C1" w:rsidP="005136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85D82A5" w14:textId="77777777" w:rsidR="000665C1" w:rsidRPr="00513647" w:rsidRDefault="00E2319B" w:rsidP="005136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r w:rsidRPr="00513647">
        <w:rPr>
          <w:rFonts w:ascii="Times New Roman" w:eastAsia="Arial" w:hAnsi="Times New Roman" w:cs="Times New Roman"/>
          <w:sz w:val="24"/>
          <w:szCs w:val="24"/>
          <w:u w:val="single"/>
          <w:lang w:val="en-CA" w:eastAsia="en-CA" w:bidi="en-CA"/>
        </w:rPr>
        <w:tab/>
      </w:r>
    </w:p>
    <w:p w14:paraId="0669B2BC" w14:textId="77777777" w:rsidR="000665C1" w:rsidRPr="00513647" w:rsidRDefault="00E2319B"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513647">
        <w:rPr>
          <w:rFonts w:eastAsia="Arial"/>
          <w:color w:val="000000"/>
          <w:lang w:val="en-CA" w:eastAsia="en-CA" w:bidi="en-CA"/>
        </w:rPr>
        <w:t>Authori</w:t>
      </w:r>
      <w:r w:rsidR="00513647">
        <w:rPr>
          <w:rFonts w:eastAsia="Arial"/>
          <w:color w:val="000000"/>
          <w:lang w:val="en-CA" w:eastAsia="en-CA" w:bidi="en-CA"/>
        </w:rPr>
        <w:t>s</w:t>
      </w:r>
      <w:r w:rsidRPr="00513647">
        <w:rPr>
          <w:rFonts w:eastAsia="Arial"/>
          <w:color w:val="000000"/>
          <w:lang w:val="en-CA" w:eastAsia="en-CA" w:bidi="en-CA"/>
        </w:rPr>
        <w:t>ed Signature</w:t>
      </w:r>
      <w:r w:rsidRPr="00513647">
        <w:rPr>
          <w:rFonts w:eastAsia="Arial"/>
          <w:color w:val="000000"/>
          <w:lang w:val="en-CA" w:eastAsia="en-CA" w:bidi="en-CA"/>
        </w:rPr>
        <w:tab/>
        <w:t>Authori</w:t>
      </w:r>
      <w:r w:rsidR="00513647">
        <w:rPr>
          <w:rFonts w:eastAsia="Arial"/>
          <w:color w:val="000000"/>
          <w:lang w:val="en-CA" w:eastAsia="en-CA" w:bidi="en-CA"/>
        </w:rPr>
        <w:t>s</w:t>
      </w:r>
      <w:r w:rsidRPr="00513647">
        <w:rPr>
          <w:rFonts w:eastAsia="Arial"/>
          <w:color w:val="000000"/>
          <w:lang w:val="en-CA" w:eastAsia="en-CA" w:bidi="en-CA"/>
        </w:rPr>
        <w:t>ed Signature</w:t>
      </w:r>
    </w:p>
    <w:p w14:paraId="1FFA9204" w14:textId="77777777" w:rsidR="000665C1" w:rsidRDefault="000665C1"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AC07460" w14:textId="77777777" w:rsidR="00513647" w:rsidRDefault="00513647"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743D674E" w14:textId="77777777" w:rsidR="00E47F72" w:rsidRDefault="00E47F72"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72B112C5" w14:textId="77777777" w:rsidR="00513647" w:rsidRPr="00513647" w:rsidRDefault="00513647"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E29FE17" w14:textId="77777777" w:rsidR="000665C1" w:rsidRPr="00513647" w:rsidRDefault="00E2319B" w:rsidP="0051364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u w:val="single"/>
          <w:lang w:val="en-CA" w:eastAsia="en-CA" w:bidi="en-CA"/>
        </w:rPr>
      </w:pP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r w:rsidRPr="00513647">
        <w:rPr>
          <w:rFonts w:eastAsia="Arial"/>
          <w:u w:val="single"/>
          <w:lang w:val="en-CA" w:eastAsia="en-CA" w:bidi="en-CA"/>
        </w:rPr>
        <w:tab/>
      </w:r>
    </w:p>
    <w:p w14:paraId="7C0568D5" w14:textId="77777777" w:rsidR="000665C1" w:rsidRPr="00513647" w:rsidRDefault="00E2319B" w:rsidP="0051364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lang w:val="en-CA" w:eastAsia="en-CA" w:bidi="en-CA"/>
        </w:rPr>
      </w:pPr>
      <w:r w:rsidRPr="00513647">
        <w:rPr>
          <w:rFonts w:eastAsia="Arial"/>
          <w:color w:val="000000"/>
          <w:lang w:val="en-CA" w:eastAsia="en-CA" w:bidi="en-CA"/>
        </w:rPr>
        <w:t>Print Name and Title</w:t>
      </w:r>
      <w:r w:rsidRPr="00513647">
        <w:rPr>
          <w:rFonts w:eastAsia="Arial"/>
          <w:color w:val="000000"/>
          <w:lang w:val="en-CA" w:eastAsia="en-CA" w:bidi="en-CA"/>
        </w:rPr>
        <w:tab/>
        <w:t>Print Name and Title</w:t>
      </w:r>
    </w:p>
    <w:p w14:paraId="7693A139" w14:textId="77777777" w:rsidR="000665C1" w:rsidRPr="00513647" w:rsidRDefault="000665C1" w:rsidP="0051364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89CECA3" w14:textId="77777777" w:rsidR="000665C1" w:rsidRDefault="000665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2EF677" w14:textId="77777777" w:rsidR="000665C1" w:rsidRDefault="000665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FB2177C" w14:textId="77777777" w:rsidR="000665C1" w:rsidRDefault="000665C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0665C1">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7:45:00Z" w:initials="A">
    <w:p w14:paraId="346ED58B" w14:textId="77777777" w:rsidR="003C78BC" w:rsidRDefault="003C78B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ED5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ED58B" w16cid:durableId="1FBB3B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39A63" w14:textId="77777777" w:rsidR="00C15EA7" w:rsidRDefault="00C15EA7">
      <w:r>
        <w:separator/>
      </w:r>
    </w:p>
  </w:endnote>
  <w:endnote w:type="continuationSeparator" w:id="0">
    <w:p w14:paraId="1F7E6790" w14:textId="77777777" w:rsidR="00C15EA7" w:rsidRDefault="00C15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10CEA" w14:textId="77777777" w:rsidR="000665C1" w:rsidRDefault="00E2319B">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All Rights in Computer Softwar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175F4">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175F4">
      <w:rPr>
        <w:rFonts w:ascii="Arial" w:eastAsia="Arial" w:hAnsi="Arial" w:cs="Arial"/>
        <w:noProof/>
        <w:sz w:val="20"/>
      </w:rPr>
      <w:t>1</w:t>
    </w:r>
    <w:r>
      <w:rPr>
        <w:rFonts w:ascii="Arial" w:eastAsia="Arial" w:hAnsi="Arial" w:cs="Arial"/>
        <w:noProof/>
        <w:sz w:val="20"/>
      </w:rPr>
      <w:fldChar w:fldCharType="end"/>
    </w:r>
  </w:p>
  <w:p w14:paraId="4879164B" w14:textId="77777777" w:rsidR="000665C1" w:rsidRDefault="000665C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99393" w14:textId="77777777" w:rsidR="00C15EA7" w:rsidRDefault="00C15EA7">
      <w:r>
        <w:separator/>
      </w:r>
    </w:p>
  </w:footnote>
  <w:footnote w:type="continuationSeparator" w:id="0">
    <w:p w14:paraId="605939EC" w14:textId="77777777" w:rsidR="00C15EA7" w:rsidRDefault="00C15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E5007" w14:textId="77777777" w:rsidR="000665C1" w:rsidRDefault="000665C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A681A"/>
    <w:multiLevelType w:val="multilevel"/>
    <w:tmpl w:val="121AB50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644"/>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93716B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DF21656"/>
    <w:multiLevelType w:val="multilevel"/>
    <w:tmpl w:val="49BC470E"/>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5427E4F"/>
    <w:multiLevelType w:val="multilevel"/>
    <w:tmpl w:val="06CE7A3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644"/>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07C30BE"/>
    <w:multiLevelType w:val="multilevel"/>
    <w:tmpl w:val="2C505BE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644"/>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AB937DB"/>
    <w:multiLevelType w:val="multilevel"/>
    <w:tmpl w:val="313E663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8"/>
        </w:tabs>
        <w:ind w:left="998" w:hanging="64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1037109"/>
    <w:multiLevelType w:val="multilevel"/>
    <w:tmpl w:val="5BEAAA6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ECA15BF"/>
    <w:multiLevelType w:val="multilevel"/>
    <w:tmpl w:val="D48E08F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709"/>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BAB3372"/>
    <w:multiLevelType w:val="singleLevel"/>
    <w:tmpl w:val="AEA4494E"/>
    <w:lvl w:ilvl="0">
      <w:start w:val="1"/>
      <w:numFmt w:val="upperLetter"/>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num w:numId="1">
    <w:abstractNumId w:val="8"/>
  </w:num>
  <w:num w:numId="2">
    <w:abstractNumId w:val="5"/>
  </w:num>
  <w:num w:numId="3">
    <w:abstractNumId w:val="6"/>
  </w:num>
  <w:num w:numId="4">
    <w:abstractNumId w:val="2"/>
  </w:num>
  <w:num w:numId="5">
    <w:abstractNumId w:val="2"/>
    <w:lvlOverride w:ilvl="1">
      <w:lvl w:ilvl="1">
        <w:start w:val="1"/>
        <w:numFmt w:val="decimal"/>
        <w:lvlText w:val="%1.%2"/>
        <w:lvlJc w:val="left"/>
        <w:pPr>
          <w:tabs>
            <w:tab w:val="num" w:pos="993"/>
          </w:tabs>
          <w:ind w:left="993" w:hanging="644"/>
        </w:pPr>
        <w:rPr>
          <w:rFonts w:ascii="Arial" w:eastAsia="Arial" w:hAnsi="Arial" w:cs="Arial" w:hint="default"/>
          <w:b w:val="0"/>
          <w:i w:val="0"/>
          <w:strike w:val="0"/>
          <w:color w:val="auto"/>
          <w:position w:val="0"/>
          <w:sz w:val="20"/>
          <w:u w:val="none"/>
          <w:shd w:val="clear" w:color="auto" w:fill="auto"/>
        </w:rPr>
      </w:lvl>
    </w:lvlOverride>
  </w:num>
  <w:num w:numId="6">
    <w:abstractNumId w:val="4"/>
  </w:num>
  <w:num w:numId="7">
    <w:abstractNumId w:val="3"/>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jUwNze3NDcwMjBX0lEKTi0uzszPAykwqQUA82t3OSwAAAA="/>
    <w:docVar w:name="Description" w:val="This particular legal document or agreement of assignment is used to assist in articulating the terms of assignment of all rights with respect to computer software. To access more legal documents and to assist with other legal issues click here https://www.templateguru.co.za/templates/legal/"/>
    <w:docVar w:name="Excerpt" w:val="ASSIGNMENT OF ALL RIGHTS_x000a_IN COMPUTER SOFTWARE_x000a_RECITALS_x000a_A. Software Owner represents and warrants that it has full and complete ownership of all_x000a_right, title, and interest in and to certain computer software programs commonly_x000a_known as [IDENTIFY] and which are described in more detail in Annexure “A”_x000a_attached hereto (hereinafter referred to as the “Purchased Software”), including but_x000a_not limited to all Copyrights, Trademarks, Tradenames, Service Marks, Patents, and_x000a_other proprietary rights associated with such Purchased Software._x000a_B. Software Owner has marketed the Purchased Software to the general public pursuant_x000a_to the terms of standard form end-user software licenses, the form attached hereto as_x000a_Annexure “B” (“End User License”)._x000a_C. Attached hereto as Annexure “C” is a list of all third parties to which Software Owner_x000a_has licensed the right to use the Purchased Software pursuant to the terms of the End_x000a_User License, together with the identifying [YOUR COMPANY NAME], address_x000a_and telephone number of each such licensee._x000a_D. Software Buyer wished to purchase from the Software Owner, all right, title and_x000a_interest in and to the Purchased Software and to assume all obligations under the End_x000a_User Licenses."/>
    <w:docVar w:name="Source" w:val="https://evoilgh.com"/>
    <w:docVar w:name="Tags" w:val="assignment, absolute, agreements, transfer, loans, entrepreneur, legal documents, entrepreneurship, computer software, assignment of rights in computer software template, assignment of rights in computer software example"/>
  </w:docVars>
  <w:rsids>
    <w:rsidRoot w:val="000665C1"/>
    <w:rsid w:val="000665C1"/>
    <w:rsid w:val="000C0B0E"/>
    <w:rsid w:val="001616AF"/>
    <w:rsid w:val="002175F4"/>
    <w:rsid w:val="003623C8"/>
    <w:rsid w:val="003C78BC"/>
    <w:rsid w:val="00421A4F"/>
    <w:rsid w:val="00513647"/>
    <w:rsid w:val="005A54CA"/>
    <w:rsid w:val="008421C3"/>
    <w:rsid w:val="00A82686"/>
    <w:rsid w:val="00C15EA7"/>
    <w:rsid w:val="00C40A44"/>
    <w:rsid w:val="00CB0D63"/>
    <w:rsid w:val="00CD67EA"/>
    <w:rsid w:val="00E2319B"/>
    <w:rsid w:val="00E47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7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3623C8"/>
    <w:pPr>
      <w:keepNext/>
      <w:keepLines/>
      <w:numPr>
        <w:numId w:val="10"/>
      </w:numPr>
      <w:spacing w:before="24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3623C8"/>
    <w:pPr>
      <w:keepNext/>
      <w:keepLines/>
      <w:numPr>
        <w:ilvl w:val="1"/>
        <w:numId w:val="10"/>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623C8"/>
    <w:pPr>
      <w:keepNext/>
      <w:keepLines/>
      <w:numPr>
        <w:ilvl w:val="2"/>
        <w:numId w:val="10"/>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623C8"/>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23C8"/>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23C8"/>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23C8"/>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23C8"/>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23C8"/>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BodyText2">
    <w:name w:val="Body Text 2"/>
    <w:basedOn w:val="Normal"/>
    <w:qFormat/>
    <w:pPr>
      <w:ind w:firstLine="720"/>
      <w:jc w:val="both"/>
    </w:p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character" w:styleId="CommentReference">
    <w:name w:val="annotation reference"/>
    <w:basedOn w:val="DefaultParagraphFont"/>
    <w:uiPriority w:val="99"/>
    <w:semiHidden/>
    <w:unhideWhenUsed/>
    <w:rsid w:val="003C78BC"/>
    <w:rPr>
      <w:sz w:val="16"/>
      <w:szCs w:val="16"/>
    </w:rPr>
  </w:style>
  <w:style w:type="paragraph" w:styleId="CommentText">
    <w:name w:val="annotation text"/>
    <w:basedOn w:val="Normal"/>
    <w:link w:val="CommentTextChar"/>
    <w:uiPriority w:val="99"/>
    <w:semiHidden/>
    <w:unhideWhenUsed/>
    <w:rsid w:val="003C78BC"/>
    <w:rPr>
      <w:sz w:val="20"/>
      <w:szCs w:val="20"/>
    </w:rPr>
  </w:style>
  <w:style w:type="character" w:customStyle="1" w:styleId="CommentTextChar">
    <w:name w:val="Comment Text Char"/>
    <w:basedOn w:val="DefaultParagraphFont"/>
    <w:link w:val="CommentText"/>
    <w:uiPriority w:val="99"/>
    <w:semiHidden/>
    <w:rsid w:val="003C78B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C78BC"/>
    <w:rPr>
      <w:b/>
      <w:bCs/>
    </w:rPr>
  </w:style>
  <w:style w:type="character" w:customStyle="1" w:styleId="CommentSubjectChar">
    <w:name w:val="Comment Subject Char"/>
    <w:basedOn w:val="CommentTextChar"/>
    <w:link w:val="CommentSubject"/>
    <w:uiPriority w:val="99"/>
    <w:semiHidden/>
    <w:rsid w:val="003C78BC"/>
    <w:rPr>
      <w:rFonts w:ascii="Times New Roman"/>
      <w:b/>
      <w:bCs/>
      <w:sz w:val="20"/>
      <w:lang w:val="x-none" w:eastAsia="x-none"/>
    </w:rPr>
  </w:style>
  <w:style w:type="paragraph" w:styleId="BalloonText">
    <w:name w:val="Balloon Text"/>
    <w:basedOn w:val="Normal"/>
    <w:link w:val="BalloonTextChar"/>
    <w:uiPriority w:val="99"/>
    <w:semiHidden/>
    <w:unhideWhenUsed/>
    <w:rsid w:val="001616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6AF"/>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3623C8"/>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semiHidden/>
    <w:rsid w:val="003623C8"/>
    <w:rPr>
      <w:rFonts w:asciiTheme="majorHAnsi" w:eastAsiaTheme="majorEastAsia" w:hAnsiTheme="majorHAnsi" w:cstheme="majorBidi"/>
      <w:color w:val="2F5496" w:themeColor="accent1" w:themeShade="BF"/>
      <w:sz w:val="26"/>
      <w:szCs w:val="26"/>
      <w:lang w:val="x-none" w:eastAsia="x-none"/>
    </w:rPr>
  </w:style>
  <w:style w:type="character" w:customStyle="1" w:styleId="Heading3Char">
    <w:name w:val="Heading 3 Char"/>
    <w:basedOn w:val="DefaultParagraphFont"/>
    <w:link w:val="Heading3"/>
    <w:uiPriority w:val="9"/>
    <w:semiHidden/>
    <w:rsid w:val="003623C8"/>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3623C8"/>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3623C8"/>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3623C8"/>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3623C8"/>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3623C8"/>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3623C8"/>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634</Words>
  <Characters>14294</Characters>
  <Application>Microsoft Office Word</Application>
  <DocSecurity>0</DocSecurity>
  <Lines>337</Lines>
  <Paragraphs>70</Paragraphs>
  <ScaleCrop>false</ScaleCrop>
  <HeadingPairs>
    <vt:vector size="2" baseType="variant">
      <vt:variant>
        <vt:lpstr>Title</vt:lpstr>
      </vt:variant>
      <vt:variant>
        <vt:i4>1</vt:i4>
      </vt:variant>
    </vt:vector>
  </HeadingPairs>
  <TitlesOfParts>
    <vt:vector size="1" baseType="lpstr">
      <vt:lpstr>ASSIGNMENT OF ALL RIGHTS </vt:lpstr>
    </vt:vector>
  </TitlesOfParts>
  <Company/>
  <LinksUpToDate>false</LinksUpToDate>
  <CharactersWithSpaces>1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2:00Z</dcterms:created>
  <dcterms:modified xsi:type="dcterms:W3CDTF">2019-10-21T19:11:00Z</dcterms:modified>
  <cp:category/>
</cp:coreProperties>
</file>